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4569C" w14:textId="77777777" w:rsidR="008A62D3" w:rsidRDefault="008A62D3" w:rsidP="008A62D3">
      <w:pPr>
        <w:pageBreakBefore/>
        <w:rPr>
          <w:rFonts w:ascii="Times New Roman" w:eastAsia="宋体" w:hAnsi="Times New Roman" w:cs="Times New Roman"/>
          <w:sz w:val="24"/>
          <w:szCs w:val="18"/>
          <w:shd w:val="clear" w:color="auto" w:fill="FFFFFF"/>
        </w:rPr>
      </w:pPr>
      <w:bookmarkStart w:id="0" w:name="_Hlk127487806"/>
      <w:r>
        <w:rPr>
          <w:rFonts w:ascii="Times New Roman" w:eastAsia="宋体" w:hAnsi="Times New Roman" w:cs="Times New Roman"/>
          <w:b/>
          <w:bCs/>
          <w:sz w:val="24"/>
          <w:szCs w:val="18"/>
          <w:shd w:val="clear" w:color="auto" w:fill="FFFFFF"/>
        </w:rPr>
        <w:t>Table S2</w:t>
      </w:r>
      <w:r w:rsidRPr="00B716FB">
        <w:rPr>
          <w:rFonts w:ascii="Times New Roman" w:eastAsia="宋体" w:hAnsi="Times New Roman" w:cs="Times New Roman"/>
          <w:b/>
          <w:bCs/>
          <w:sz w:val="24"/>
          <w:szCs w:val="18"/>
          <w:shd w:val="clear" w:color="auto" w:fill="FFFFFF"/>
        </w:rPr>
        <w:t xml:space="preserve">. </w:t>
      </w:r>
      <w:r w:rsidRPr="00B716FB">
        <w:rPr>
          <w:rFonts w:ascii="Times New Roman" w:eastAsia="宋体" w:hAnsi="Times New Roman" w:cs="Times New Roman"/>
          <w:sz w:val="24"/>
          <w:szCs w:val="18"/>
          <w:shd w:val="clear" w:color="auto" w:fill="FFFFFF"/>
        </w:rPr>
        <w:t xml:space="preserve">LUSC-related datasets and their samples included in this study. </w:t>
      </w:r>
    </w:p>
    <w:tbl>
      <w:tblPr>
        <w:tblW w:w="8196" w:type="dxa"/>
        <w:jc w:val="center"/>
        <w:tblLook w:val="04A0" w:firstRow="1" w:lastRow="0" w:firstColumn="1" w:lastColumn="0" w:noHBand="0" w:noVBand="1"/>
      </w:tblPr>
      <w:tblGrid>
        <w:gridCol w:w="1985"/>
        <w:gridCol w:w="2451"/>
        <w:gridCol w:w="3760"/>
      </w:tblGrid>
      <w:tr w:rsidR="008A62D3" w:rsidRPr="00A84745" w14:paraId="424F58A1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2B8E2A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atasets</w:t>
            </w:r>
          </w:p>
        </w:tc>
        <w:tc>
          <w:tcPr>
            <w:tcW w:w="24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F9C5E3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latform</w:t>
            </w:r>
          </w:p>
        </w:tc>
        <w:tc>
          <w:tcPr>
            <w:tcW w:w="37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296D35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ample_number</w:t>
            </w:r>
            <w:proofErr w:type="spellEnd"/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(LUSC vs. control)</w:t>
            </w:r>
          </w:p>
        </w:tc>
      </w:tr>
      <w:tr w:rsidR="008A62D3" w:rsidRPr="00A84745" w14:paraId="0D49F6D7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7F22D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-MTAB-5231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29272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G-U133_Plus_2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9010C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1 vs. 7</w:t>
            </w:r>
          </w:p>
        </w:tc>
      </w:tr>
      <w:tr w:rsidR="008A62D3" w:rsidRPr="00A84745" w14:paraId="433FA073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F4289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29249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876F5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10558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87224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 vs. 6</w:t>
            </w:r>
          </w:p>
        </w:tc>
      </w:tr>
      <w:tr w:rsidR="008A62D3" w:rsidRPr="00A84745" w14:paraId="5224B2DB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B3FA7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103512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5EEBE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13158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4B947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5 vs. 4</w:t>
            </w:r>
          </w:p>
        </w:tc>
      </w:tr>
      <w:tr w:rsidR="008A62D3" w:rsidRPr="00A84745" w14:paraId="5D4BD910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E6222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74706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7A5BE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13497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E395F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 vs. 18</w:t>
            </w:r>
          </w:p>
        </w:tc>
      </w:tr>
      <w:tr w:rsidR="008A62D3" w:rsidRPr="00A84745" w14:paraId="15D91E1C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315DA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40275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A1A45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15974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EAD3E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 vs. 43</w:t>
            </w:r>
          </w:p>
        </w:tc>
      </w:tr>
      <w:tr w:rsidR="008A62D3" w:rsidRPr="00A84745" w14:paraId="271B36E0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4D1F1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81089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6E61D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16791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6BF07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67 vs. 19</w:t>
            </w:r>
          </w:p>
        </w:tc>
      </w:tr>
      <w:tr w:rsidR="008A62D3" w:rsidRPr="00A84745" w14:paraId="3031D9A4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50637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84776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C59D3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11154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ED86E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9 vs. 9</w:t>
            </w:r>
          </w:p>
        </w:tc>
      </w:tr>
      <w:tr w:rsidR="008A62D3" w:rsidRPr="00A84745" w14:paraId="722FBA5C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72EB7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70089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7D68F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11154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EE8A3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 vs. 3</w:t>
            </w:r>
          </w:p>
        </w:tc>
      </w:tr>
      <w:tr w:rsidR="008A62D3" w:rsidRPr="00A84745" w14:paraId="1D2FB881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D5315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19188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9299E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E55D6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7 vs. 65</w:t>
            </w:r>
          </w:p>
        </w:tc>
      </w:tr>
      <w:tr w:rsidR="008A62D3" w:rsidRPr="00A84745" w14:paraId="1468D074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5E476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19804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A542B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BAC2B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 vs. 60</w:t>
            </w:r>
          </w:p>
        </w:tc>
      </w:tr>
      <w:tr w:rsidR="008A62D3" w:rsidRPr="00A84745" w14:paraId="47449450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1BC06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30219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6E968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4E93D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61 vs. 14</w:t>
            </w:r>
          </w:p>
        </w:tc>
      </w:tr>
      <w:tr w:rsidR="008A62D3" w:rsidRPr="00A84745" w14:paraId="39CD7D60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AA205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18842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6754E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F02DC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 vs. 45</w:t>
            </w:r>
          </w:p>
        </w:tc>
      </w:tr>
      <w:tr w:rsidR="008A62D3" w:rsidRPr="00A84745" w14:paraId="2D9D570D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FA258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101929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3D4F9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E277A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 vs. 34</w:t>
            </w:r>
          </w:p>
        </w:tc>
      </w:tr>
      <w:tr w:rsidR="008A62D3" w:rsidRPr="00A84745" w14:paraId="245AD8E2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15E80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157010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300A3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C202A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35 vs. 0</w:t>
            </w:r>
          </w:p>
        </w:tc>
      </w:tr>
      <w:tr w:rsidR="008A62D3" w:rsidRPr="00A84745" w14:paraId="25BE8EC6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169D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106937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36DF0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D4F0E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 vs. 4</w:t>
            </w:r>
          </w:p>
        </w:tc>
      </w:tr>
      <w:tr w:rsidR="008A62D3" w:rsidRPr="00A84745" w14:paraId="11B82B2B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80EBC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18385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9FCBF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1D292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 vs. 161</w:t>
            </w:r>
          </w:p>
        </w:tc>
      </w:tr>
      <w:tr w:rsidR="008A62D3" w:rsidRPr="00A84745" w14:paraId="0134B6F3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CDB53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33532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6DCAA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C339C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6 vs. 20</w:t>
            </w:r>
          </w:p>
        </w:tc>
      </w:tr>
      <w:tr w:rsidR="008A62D3" w:rsidRPr="00A84745" w14:paraId="6B432CD4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B427F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50081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2E125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43A08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3 vs. 0</w:t>
            </w:r>
          </w:p>
        </w:tc>
      </w:tr>
      <w:tr w:rsidR="008A62D3" w:rsidRPr="00A84745" w14:paraId="0D8A3ECA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BBEC0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43580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1776F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FB332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73 vs. 0</w:t>
            </w:r>
          </w:p>
        </w:tc>
      </w:tr>
      <w:tr w:rsidR="008A62D3" w:rsidRPr="00A84745" w14:paraId="30FB84D9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772A6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37745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604AC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E276F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66 vs. 0</w:t>
            </w:r>
          </w:p>
        </w:tc>
      </w:tr>
      <w:tr w:rsidR="008A62D3" w:rsidRPr="00A84745" w14:paraId="6C885EFC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44329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28571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15CED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6D28E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8 vs. 0</w:t>
            </w:r>
          </w:p>
        </w:tc>
      </w:tr>
      <w:tr w:rsidR="008A62D3" w:rsidRPr="00A84745" w14:paraId="2EC1366F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0DBBD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29013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AB49C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F7B13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5 vs. 0</w:t>
            </w:r>
          </w:p>
        </w:tc>
      </w:tr>
      <w:tr w:rsidR="008A62D3" w:rsidRPr="00A84745" w14:paraId="0A2249B0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21272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10245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A7C3F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D7F1C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8 vs. 0</w:t>
            </w:r>
          </w:p>
        </w:tc>
      </w:tr>
      <w:tr w:rsidR="008A62D3" w:rsidRPr="00A84745" w14:paraId="08B26483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1A9B8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2109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8EE4F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B06D8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6 vs. 0</w:t>
            </w:r>
          </w:p>
        </w:tc>
      </w:tr>
      <w:tr w:rsidR="008A62D3" w:rsidRPr="00A84745" w14:paraId="3B6F6D57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6B97A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27556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64686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57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C6E48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 vs. 0</w:t>
            </w:r>
          </w:p>
        </w:tc>
      </w:tr>
      <w:tr w:rsidR="008A62D3" w:rsidRPr="00A84745" w14:paraId="465138F6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26A63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31552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83242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6244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CBCBB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5 vs. 62</w:t>
            </w:r>
          </w:p>
        </w:tc>
      </w:tr>
      <w:tr w:rsidR="008A62D3" w:rsidRPr="00A84745" w14:paraId="2B89C64B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305D7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44077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3E617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6244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EEA28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 vs. 66</w:t>
            </w:r>
          </w:p>
        </w:tc>
      </w:tr>
      <w:tr w:rsidR="008A62D3" w:rsidRPr="00A84745" w14:paraId="15BA585E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8E2D7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51852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349C5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648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1C11D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8 vs. 4</w:t>
            </w:r>
          </w:p>
        </w:tc>
      </w:tr>
      <w:tr w:rsidR="008A62D3" w:rsidRPr="00A84745" w14:paraId="0AC3B05B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CD808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33479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86221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648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960CF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4 vs. 27</w:t>
            </w:r>
          </w:p>
        </w:tc>
      </w:tr>
      <w:tr w:rsidR="008A62D3" w:rsidRPr="00A84745" w14:paraId="6F1B6789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14DA8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101420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CDB28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648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05F0D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 vs. 60</w:t>
            </w:r>
          </w:p>
        </w:tc>
      </w:tr>
      <w:tr w:rsidR="008A62D3" w:rsidRPr="00A84745" w14:paraId="323D3D1F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FEF9B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73403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7B219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648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84A0A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69 vs. 0</w:t>
            </w:r>
          </w:p>
        </w:tc>
      </w:tr>
      <w:tr w:rsidR="008A62D3" w:rsidRPr="00A84745" w14:paraId="5CB4ED78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E9FC8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40074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4AD79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648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FD180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4 vs. 0</w:t>
            </w:r>
          </w:p>
        </w:tc>
      </w:tr>
      <w:tr w:rsidR="008A62D3" w:rsidRPr="00A84745" w14:paraId="652E45FB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709DC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SE40588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1FAAA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PL6480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A1902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 vs. 60</w:t>
            </w:r>
          </w:p>
        </w:tc>
      </w:tr>
      <w:tr w:rsidR="008A62D3" w:rsidRPr="00A84745" w14:paraId="4797D7C6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F8986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CGA</w:t>
            </w: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B9D45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CGA-</w:t>
            </w:r>
            <w:proofErr w:type="spellStart"/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TEx</w:t>
            </w:r>
            <w:proofErr w:type="spellEnd"/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D0D65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02 vs. 49</w:t>
            </w:r>
          </w:p>
        </w:tc>
      </w:tr>
      <w:tr w:rsidR="008A62D3" w:rsidRPr="00A84745" w14:paraId="2759B25D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D98FA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TEx</w:t>
            </w:r>
            <w:proofErr w:type="spellEnd"/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284B1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CGA-</w:t>
            </w:r>
            <w:proofErr w:type="spellStart"/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TEx</w:t>
            </w:r>
            <w:proofErr w:type="spellEnd"/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933EC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A8474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 vs. 578</w:t>
            </w:r>
          </w:p>
        </w:tc>
      </w:tr>
      <w:tr w:rsidR="008A62D3" w:rsidRPr="00A84745" w14:paraId="41FD8FC1" w14:textId="77777777" w:rsidTr="0073074B">
        <w:trPr>
          <w:trHeight w:val="310"/>
          <w:jc w:val="center"/>
        </w:trPr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1C5FA8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T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tal</w:t>
            </w:r>
          </w:p>
        </w:tc>
        <w:tc>
          <w:tcPr>
            <w:tcW w:w="24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8E8543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/</w:t>
            </w:r>
          </w:p>
        </w:tc>
        <w:tc>
          <w:tcPr>
            <w:tcW w:w="3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9B399A" w14:textId="77777777" w:rsidR="008A62D3" w:rsidRPr="00A84745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90 vs. 1418</w:t>
            </w:r>
          </w:p>
        </w:tc>
      </w:tr>
      <w:bookmarkEnd w:id="0"/>
    </w:tbl>
    <w:p w14:paraId="7F717E9E" w14:textId="77777777" w:rsidR="00240130" w:rsidRDefault="00240130" w:rsidP="00240130">
      <w:pPr>
        <w:rPr>
          <w:rFonts w:ascii="Times New Roman" w:eastAsia="宋体" w:hAnsi="Times New Roman" w:cs="Times New Roman" w:hint="eastAsia"/>
          <w:sz w:val="24"/>
          <w:szCs w:val="18"/>
          <w:shd w:val="clear" w:color="auto" w:fill="FFFFFF"/>
        </w:rPr>
      </w:pPr>
    </w:p>
    <w:sectPr w:rsidR="00240130" w:rsidSect="005F642C">
      <w:footerReference w:type="default" r:id="rId9"/>
      <w:pgSz w:w="11906" w:h="16838"/>
      <w:pgMar w:top="720" w:right="720" w:bottom="720" w:left="720" w:header="851" w:footer="992" w:gutter="0"/>
      <w:lnNumType w:countBy="1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40D72" w14:textId="77777777" w:rsidR="00943661" w:rsidRDefault="00943661" w:rsidP="00C04DE3">
      <w:r>
        <w:separator/>
      </w:r>
    </w:p>
  </w:endnote>
  <w:endnote w:type="continuationSeparator" w:id="0">
    <w:p w14:paraId="50986488" w14:textId="77777777" w:rsidR="00943661" w:rsidRDefault="00943661" w:rsidP="00C04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1458709"/>
      <w:docPartObj>
        <w:docPartGallery w:val="Page Numbers (Bottom of Page)"/>
        <w:docPartUnique/>
      </w:docPartObj>
    </w:sdtPr>
    <w:sdtContent>
      <w:p w14:paraId="14553BEA" w14:textId="77777777" w:rsidR="00FD0DC7" w:rsidRDefault="00FD0DC7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24E839C8" w14:textId="77777777" w:rsidR="00FD0DC7" w:rsidRDefault="00FD0DC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E3305" w14:textId="77777777" w:rsidR="00943661" w:rsidRDefault="00943661" w:rsidP="00C04DE3">
      <w:r>
        <w:separator/>
      </w:r>
    </w:p>
  </w:footnote>
  <w:footnote w:type="continuationSeparator" w:id="0">
    <w:p w14:paraId="35382391" w14:textId="77777777" w:rsidR="00943661" w:rsidRDefault="00943661" w:rsidP="00C04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BECFE"/>
    <w:multiLevelType w:val="singleLevel"/>
    <w:tmpl w:val="06BBECFE"/>
    <w:lvl w:ilvl="0">
      <w:start w:val="1"/>
      <w:numFmt w:val="decimal"/>
      <w:suff w:val="nothing"/>
      <w:lvlText w:val="%1、"/>
      <w:lvlJc w:val="left"/>
    </w:lvl>
  </w:abstractNum>
  <w:num w:numId="1" w16cid:durableId="214974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7SwMDIyMrGwNDFR0lEKTi0uzszPAykwN6gFANKWna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p9r2zdsn92ewsewdtpxassbzxd5z00rtrf0&quot;&gt;230310&lt;record-ids&gt;&lt;item&gt;19&lt;/item&gt;&lt;item&gt;24&lt;/item&gt;&lt;item&gt;25&lt;/item&gt;&lt;item&gt;27&lt;/item&gt;&lt;item&gt;35&lt;/item&gt;&lt;item&gt;57&lt;/item&gt;&lt;item&gt;58&lt;/item&gt;&lt;item&gt;60&lt;/item&gt;&lt;/record-ids&gt;&lt;/item&gt;&lt;/Libraries&gt;"/>
  </w:docVars>
  <w:rsids>
    <w:rsidRoot w:val="00505D15"/>
    <w:rsid w:val="00001445"/>
    <w:rsid w:val="00001E67"/>
    <w:rsid w:val="000024AD"/>
    <w:rsid w:val="000027BB"/>
    <w:rsid w:val="00005952"/>
    <w:rsid w:val="00006129"/>
    <w:rsid w:val="00007191"/>
    <w:rsid w:val="0001224E"/>
    <w:rsid w:val="00012838"/>
    <w:rsid w:val="0001441D"/>
    <w:rsid w:val="00014ED0"/>
    <w:rsid w:val="000155F7"/>
    <w:rsid w:val="00015610"/>
    <w:rsid w:val="00015E5D"/>
    <w:rsid w:val="00022079"/>
    <w:rsid w:val="00025AB2"/>
    <w:rsid w:val="00027ABF"/>
    <w:rsid w:val="00031A71"/>
    <w:rsid w:val="00031C95"/>
    <w:rsid w:val="00031D63"/>
    <w:rsid w:val="00032709"/>
    <w:rsid w:val="000354C2"/>
    <w:rsid w:val="00035542"/>
    <w:rsid w:val="00035BC3"/>
    <w:rsid w:val="000364FA"/>
    <w:rsid w:val="00037095"/>
    <w:rsid w:val="00040662"/>
    <w:rsid w:val="00043D01"/>
    <w:rsid w:val="00043EE2"/>
    <w:rsid w:val="000519A6"/>
    <w:rsid w:val="00052CBD"/>
    <w:rsid w:val="00052FBA"/>
    <w:rsid w:val="00053090"/>
    <w:rsid w:val="00054E66"/>
    <w:rsid w:val="000551AE"/>
    <w:rsid w:val="000574B6"/>
    <w:rsid w:val="00057B89"/>
    <w:rsid w:val="000608B0"/>
    <w:rsid w:val="00060F3A"/>
    <w:rsid w:val="000612B9"/>
    <w:rsid w:val="00061A4A"/>
    <w:rsid w:val="00062601"/>
    <w:rsid w:val="00063B9C"/>
    <w:rsid w:val="00063E77"/>
    <w:rsid w:val="00064284"/>
    <w:rsid w:val="000643A7"/>
    <w:rsid w:val="00066475"/>
    <w:rsid w:val="000664F7"/>
    <w:rsid w:val="000665D3"/>
    <w:rsid w:val="000667F0"/>
    <w:rsid w:val="0006777F"/>
    <w:rsid w:val="0007005A"/>
    <w:rsid w:val="000700C6"/>
    <w:rsid w:val="00074502"/>
    <w:rsid w:val="000748AC"/>
    <w:rsid w:val="0007556D"/>
    <w:rsid w:val="000756A0"/>
    <w:rsid w:val="00077294"/>
    <w:rsid w:val="00081B86"/>
    <w:rsid w:val="00082093"/>
    <w:rsid w:val="00082468"/>
    <w:rsid w:val="000827C2"/>
    <w:rsid w:val="00085B3F"/>
    <w:rsid w:val="0008749F"/>
    <w:rsid w:val="00087EE5"/>
    <w:rsid w:val="000919F0"/>
    <w:rsid w:val="000919FA"/>
    <w:rsid w:val="0009310E"/>
    <w:rsid w:val="00094272"/>
    <w:rsid w:val="00094E90"/>
    <w:rsid w:val="000952FC"/>
    <w:rsid w:val="00095BBF"/>
    <w:rsid w:val="00096C5B"/>
    <w:rsid w:val="000971EB"/>
    <w:rsid w:val="000A0484"/>
    <w:rsid w:val="000A1169"/>
    <w:rsid w:val="000A2EB4"/>
    <w:rsid w:val="000A3E9E"/>
    <w:rsid w:val="000A5359"/>
    <w:rsid w:val="000A5E26"/>
    <w:rsid w:val="000A7E89"/>
    <w:rsid w:val="000B1469"/>
    <w:rsid w:val="000B2182"/>
    <w:rsid w:val="000B3241"/>
    <w:rsid w:val="000B3D1A"/>
    <w:rsid w:val="000B4BEB"/>
    <w:rsid w:val="000B617A"/>
    <w:rsid w:val="000B67A0"/>
    <w:rsid w:val="000B6F3E"/>
    <w:rsid w:val="000C00C0"/>
    <w:rsid w:val="000C1F3F"/>
    <w:rsid w:val="000C30DA"/>
    <w:rsid w:val="000C3132"/>
    <w:rsid w:val="000C526A"/>
    <w:rsid w:val="000C60BA"/>
    <w:rsid w:val="000C6A17"/>
    <w:rsid w:val="000C6A6F"/>
    <w:rsid w:val="000D3B87"/>
    <w:rsid w:val="000D3E17"/>
    <w:rsid w:val="000D4620"/>
    <w:rsid w:val="000D46AF"/>
    <w:rsid w:val="000D585C"/>
    <w:rsid w:val="000D5F89"/>
    <w:rsid w:val="000D648F"/>
    <w:rsid w:val="000D7830"/>
    <w:rsid w:val="000E0137"/>
    <w:rsid w:val="000E0AD9"/>
    <w:rsid w:val="000E0CD9"/>
    <w:rsid w:val="000E14FA"/>
    <w:rsid w:val="000E16A8"/>
    <w:rsid w:val="000E38BE"/>
    <w:rsid w:val="000E3A9D"/>
    <w:rsid w:val="000E471B"/>
    <w:rsid w:val="000E489B"/>
    <w:rsid w:val="000E4D0F"/>
    <w:rsid w:val="000E64AF"/>
    <w:rsid w:val="000E6CF7"/>
    <w:rsid w:val="000F048F"/>
    <w:rsid w:val="000F0909"/>
    <w:rsid w:val="000F09DD"/>
    <w:rsid w:val="000F2614"/>
    <w:rsid w:val="000F318F"/>
    <w:rsid w:val="000F4139"/>
    <w:rsid w:val="000F4825"/>
    <w:rsid w:val="000F5B3E"/>
    <w:rsid w:val="00101210"/>
    <w:rsid w:val="0010413B"/>
    <w:rsid w:val="0010472D"/>
    <w:rsid w:val="00104D04"/>
    <w:rsid w:val="00105C8E"/>
    <w:rsid w:val="00107F31"/>
    <w:rsid w:val="001100FD"/>
    <w:rsid w:val="00114E1F"/>
    <w:rsid w:val="00115CEB"/>
    <w:rsid w:val="00116833"/>
    <w:rsid w:val="00117122"/>
    <w:rsid w:val="001208C0"/>
    <w:rsid w:val="001239AB"/>
    <w:rsid w:val="001240E3"/>
    <w:rsid w:val="00125704"/>
    <w:rsid w:val="001272D9"/>
    <w:rsid w:val="001316B6"/>
    <w:rsid w:val="00131B16"/>
    <w:rsid w:val="00132205"/>
    <w:rsid w:val="0013568D"/>
    <w:rsid w:val="00135859"/>
    <w:rsid w:val="00135E68"/>
    <w:rsid w:val="00136EDF"/>
    <w:rsid w:val="00136F95"/>
    <w:rsid w:val="00137299"/>
    <w:rsid w:val="0013789B"/>
    <w:rsid w:val="00141698"/>
    <w:rsid w:val="00143AC8"/>
    <w:rsid w:val="0014437B"/>
    <w:rsid w:val="00146155"/>
    <w:rsid w:val="00146F82"/>
    <w:rsid w:val="00153238"/>
    <w:rsid w:val="00153C38"/>
    <w:rsid w:val="00153FD5"/>
    <w:rsid w:val="00154804"/>
    <w:rsid w:val="0015525C"/>
    <w:rsid w:val="0015568B"/>
    <w:rsid w:val="00155E6C"/>
    <w:rsid w:val="0015624D"/>
    <w:rsid w:val="001577E5"/>
    <w:rsid w:val="00161627"/>
    <w:rsid w:val="001619A3"/>
    <w:rsid w:val="00161B2B"/>
    <w:rsid w:val="001649AF"/>
    <w:rsid w:val="00164CC9"/>
    <w:rsid w:val="00165E5A"/>
    <w:rsid w:val="00167397"/>
    <w:rsid w:val="0017225A"/>
    <w:rsid w:val="0017230A"/>
    <w:rsid w:val="001733C9"/>
    <w:rsid w:val="001744B1"/>
    <w:rsid w:val="00175CE5"/>
    <w:rsid w:val="00177B07"/>
    <w:rsid w:val="00177F72"/>
    <w:rsid w:val="001809ED"/>
    <w:rsid w:val="00181A6E"/>
    <w:rsid w:val="00182116"/>
    <w:rsid w:val="0018237A"/>
    <w:rsid w:val="00183328"/>
    <w:rsid w:val="00183394"/>
    <w:rsid w:val="001846DE"/>
    <w:rsid w:val="00184C82"/>
    <w:rsid w:val="001868DB"/>
    <w:rsid w:val="00186FBB"/>
    <w:rsid w:val="0018719F"/>
    <w:rsid w:val="00191451"/>
    <w:rsid w:val="00191D4E"/>
    <w:rsid w:val="00191D6F"/>
    <w:rsid w:val="00191FE1"/>
    <w:rsid w:val="001928A2"/>
    <w:rsid w:val="00192901"/>
    <w:rsid w:val="00192937"/>
    <w:rsid w:val="00192BE9"/>
    <w:rsid w:val="00193DEF"/>
    <w:rsid w:val="0019489D"/>
    <w:rsid w:val="00194973"/>
    <w:rsid w:val="0019549C"/>
    <w:rsid w:val="00195C5F"/>
    <w:rsid w:val="001960F5"/>
    <w:rsid w:val="001962E1"/>
    <w:rsid w:val="001A1CEB"/>
    <w:rsid w:val="001A36F8"/>
    <w:rsid w:val="001A3D9E"/>
    <w:rsid w:val="001A3F85"/>
    <w:rsid w:val="001A423E"/>
    <w:rsid w:val="001A4ED3"/>
    <w:rsid w:val="001A5535"/>
    <w:rsid w:val="001A5703"/>
    <w:rsid w:val="001A672E"/>
    <w:rsid w:val="001A7108"/>
    <w:rsid w:val="001A75E3"/>
    <w:rsid w:val="001A7725"/>
    <w:rsid w:val="001B0861"/>
    <w:rsid w:val="001B1504"/>
    <w:rsid w:val="001B17CD"/>
    <w:rsid w:val="001B2096"/>
    <w:rsid w:val="001B378C"/>
    <w:rsid w:val="001B4E0A"/>
    <w:rsid w:val="001B5120"/>
    <w:rsid w:val="001B6055"/>
    <w:rsid w:val="001C1C02"/>
    <w:rsid w:val="001C273E"/>
    <w:rsid w:val="001C4D54"/>
    <w:rsid w:val="001C537C"/>
    <w:rsid w:val="001C62E5"/>
    <w:rsid w:val="001C63FF"/>
    <w:rsid w:val="001C6402"/>
    <w:rsid w:val="001C6FCE"/>
    <w:rsid w:val="001C74AB"/>
    <w:rsid w:val="001D059E"/>
    <w:rsid w:val="001D08E2"/>
    <w:rsid w:val="001D0A4F"/>
    <w:rsid w:val="001D0E75"/>
    <w:rsid w:val="001D355C"/>
    <w:rsid w:val="001D491B"/>
    <w:rsid w:val="001D7412"/>
    <w:rsid w:val="001E0878"/>
    <w:rsid w:val="001E142A"/>
    <w:rsid w:val="001E189B"/>
    <w:rsid w:val="001E2D5C"/>
    <w:rsid w:val="001E3ACE"/>
    <w:rsid w:val="001E5BEA"/>
    <w:rsid w:val="001F0B80"/>
    <w:rsid w:val="001F4BE0"/>
    <w:rsid w:val="002002E8"/>
    <w:rsid w:val="00200D06"/>
    <w:rsid w:val="00202970"/>
    <w:rsid w:val="0020317C"/>
    <w:rsid w:val="00203B2A"/>
    <w:rsid w:val="0021069B"/>
    <w:rsid w:val="0021221B"/>
    <w:rsid w:val="0021308A"/>
    <w:rsid w:val="002130A9"/>
    <w:rsid w:val="00213477"/>
    <w:rsid w:val="00214D76"/>
    <w:rsid w:val="00215587"/>
    <w:rsid w:val="00215BFD"/>
    <w:rsid w:val="002207D4"/>
    <w:rsid w:val="002229EC"/>
    <w:rsid w:val="00223AD2"/>
    <w:rsid w:val="00223CD0"/>
    <w:rsid w:val="00223D9B"/>
    <w:rsid w:val="002254C4"/>
    <w:rsid w:val="00225D05"/>
    <w:rsid w:val="00226613"/>
    <w:rsid w:val="00226AD7"/>
    <w:rsid w:val="002270B5"/>
    <w:rsid w:val="0023151D"/>
    <w:rsid w:val="00233526"/>
    <w:rsid w:val="002338A2"/>
    <w:rsid w:val="00233C96"/>
    <w:rsid w:val="002341A7"/>
    <w:rsid w:val="002357A2"/>
    <w:rsid w:val="00235C93"/>
    <w:rsid w:val="00236E93"/>
    <w:rsid w:val="00237D0E"/>
    <w:rsid w:val="00237D5E"/>
    <w:rsid w:val="00240130"/>
    <w:rsid w:val="0024045F"/>
    <w:rsid w:val="0024072D"/>
    <w:rsid w:val="00240B0E"/>
    <w:rsid w:val="00240D94"/>
    <w:rsid w:val="00241EC3"/>
    <w:rsid w:val="00242273"/>
    <w:rsid w:val="002427EC"/>
    <w:rsid w:val="00243AAD"/>
    <w:rsid w:val="00245033"/>
    <w:rsid w:val="002458AD"/>
    <w:rsid w:val="00245F35"/>
    <w:rsid w:val="0024745F"/>
    <w:rsid w:val="00250B38"/>
    <w:rsid w:val="00253B60"/>
    <w:rsid w:val="00254F68"/>
    <w:rsid w:val="00255A60"/>
    <w:rsid w:val="00255CFC"/>
    <w:rsid w:val="0025648A"/>
    <w:rsid w:val="00261D00"/>
    <w:rsid w:val="00261FCA"/>
    <w:rsid w:val="002625CC"/>
    <w:rsid w:val="00262DFA"/>
    <w:rsid w:val="00263206"/>
    <w:rsid w:val="002644AB"/>
    <w:rsid w:val="00266283"/>
    <w:rsid w:val="00266D5A"/>
    <w:rsid w:val="00267A9B"/>
    <w:rsid w:val="0027116E"/>
    <w:rsid w:val="00271D5C"/>
    <w:rsid w:val="00272967"/>
    <w:rsid w:val="00273AFB"/>
    <w:rsid w:val="00273B58"/>
    <w:rsid w:val="00273B62"/>
    <w:rsid w:val="0027685C"/>
    <w:rsid w:val="0027748D"/>
    <w:rsid w:val="002807A2"/>
    <w:rsid w:val="00281915"/>
    <w:rsid w:val="00281CF5"/>
    <w:rsid w:val="00282624"/>
    <w:rsid w:val="00283FAE"/>
    <w:rsid w:val="0028652A"/>
    <w:rsid w:val="00286BCC"/>
    <w:rsid w:val="00286FBF"/>
    <w:rsid w:val="00295688"/>
    <w:rsid w:val="002957B0"/>
    <w:rsid w:val="0029597E"/>
    <w:rsid w:val="00297449"/>
    <w:rsid w:val="002A01DB"/>
    <w:rsid w:val="002A088F"/>
    <w:rsid w:val="002A13EE"/>
    <w:rsid w:val="002A333E"/>
    <w:rsid w:val="002A3BB8"/>
    <w:rsid w:val="002A6291"/>
    <w:rsid w:val="002A633D"/>
    <w:rsid w:val="002A6A6A"/>
    <w:rsid w:val="002B03AF"/>
    <w:rsid w:val="002B114B"/>
    <w:rsid w:val="002B1678"/>
    <w:rsid w:val="002C0695"/>
    <w:rsid w:val="002C0945"/>
    <w:rsid w:val="002C42A6"/>
    <w:rsid w:val="002C45F4"/>
    <w:rsid w:val="002C47E5"/>
    <w:rsid w:val="002C679E"/>
    <w:rsid w:val="002C6842"/>
    <w:rsid w:val="002C7B42"/>
    <w:rsid w:val="002D04C9"/>
    <w:rsid w:val="002D1E95"/>
    <w:rsid w:val="002D3EFD"/>
    <w:rsid w:val="002D4128"/>
    <w:rsid w:val="002D6891"/>
    <w:rsid w:val="002E2D6E"/>
    <w:rsid w:val="002E36E5"/>
    <w:rsid w:val="002E3BF4"/>
    <w:rsid w:val="002E58EB"/>
    <w:rsid w:val="002E5FD8"/>
    <w:rsid w:val="002F5578"/>
    <w:rsid w:val="002F5640"/>
    <w:rsid w:val="002F5F36"/>
    <w:rsid w:val="002F6200"/>
    <w:rsid w:val="002F623B"/>
    <w:rsid w:val="0030132F"/>
    <w:rsid w:val="003053ED"/>
    <w:rsid w:val="0030636E"/>
    <w:rsid w:val="00306C22"/>
    <w:rsid w:val="00307C47"/>
    <w:rsid w:val="003114F5"/>
    <w:rsid w:val="00311577"/>
    <w:rsid w:val="00311D56"/>
    <w:rsid w:val="00315820"/>
    <w:rsid w:val="00315EA4"/>
    <w:rsid w:val="003168BA"/>
    <w:rsid w:val="00316C2D"/>
    <w:rsid w:val="00317B25"/>
    <w:rsid w:val="00317D67"/>
    <w:rsid w:val="00320D4F"/>
    <w:rsid w:val="00321FAF"/>
    <w:rsid w:val="003225BC"/>
    <w:rsid w:val="00323240"/>
    <w:rsid w:val="00323451"/>
    <w:rsid w:val="003237A6"/>
    <w:rsid w:val="003238AF"/>
    <w:rsid w:val="00323E62"/>
    <w:rsid w:val="00324273"/>
    <w:rsid w:val="00325BB5"/>
    <w:rsid w:val="0032632C"/>
    <w:rsid w:val="0032766A"/>
    <w:rsid w:val="00327B6F"/>
    <w:rsid w:val="00327F0B"/>
    <w:rsid w:val="003346FA"/>
    <w:rsid w:val="00334A08"/>
    <w:rsid w:val="00334CFC"/>
    <w:rsid w:val="003369E5"/>
    <w:rsid w:val="00336CC9"/>
    <w:rsid w:val="00340742"/>
    <w:rsid w:val="00341D3B"/>
    <w:rsid w:val="0034305D"/>
    <w:rsid w:val="00344454"/>
    <w:rsid w:val="00351223"/>
    <w:rsid w:val="00352A45"/>
    <w:rsid w:val="003550F5"/>
    <w:rsid w:val="003557ED"/>
    <w:rsid w:val="003558BC"/>
    <w:rsid w:val="00355ED5"/>
    <w:rsid w:val="00356120"/>
    <w:rsid w:val="00360894"/>
    <w:rsid w:val="0036308D"/>
    <w:rsid w:val="00364234"/>
    <w:rsid w:val="0036438D"/>
    <w:rsid w:val="00370079"/>
    <w:rsid w:val="003705FE"/>
    <w:rsid w:val="00372459"/>
    <w:rsid w:val="003767D3"/>
    <w:rsid w:val="003769EC"/>
    <w:rsid w:val="00376BB4"/>
    <w:rsid w:val="00377BCC"/>
    <w:rsid w:val="00382E96"/>
    <w:rsid w:val="003853C3"/>
    <w:rsid w:val="00385524"/>
    <w:rsid w:val="00385CBE"/>
    <w:rsid w:val="00391948"/>
    <w:rsid w:val="00391A50"/>
    <w:rsid w:val="00393D3B"/>
    <w:rsid w:val="00394EF5"/>
    <w:rsid w:val="00395A5D"/>
    <w:rsid w:val="00397841"/>
    <w:rsid w:val="003A0D7B"/>
    <w:rsid w:val="003A31FB"/>
    <w:rsid w:val="003A478D"/>
    <w:rsid w:val="003A4BE8"/>
    <w:rsid w:val="003A4D64"/>
    <w:rsid w:val="003A5B75"/>
    <w:rsid w:val="003A5D3C"/>
    <w:rsid w:val="003A5D6C"/>
    <w:rsid w:val="003A71ED"/>
    <w:rsid w:val="003A76C8"/>
    <w:rsid w:val="003A7AE7"/>
    <w:rsid w:val="003B17D0"/>
    <w:rsid w:val="003B2922"/>
    <w:rsid w:val="003B3B0B"/>
    <w:rsid w:val="003B3C37"/>
    <w:rsid w:val="003B4153"/>
    <w:rsid w:val="003B42C2"/>
    <w:rsid w:val="003B6B05"/>
    <w:rsid w:val="003B6E12"/>
    <w:rsid w:val="003C0D42"/>
    <w:rsid w:val="003C30BB"/>
    <w:rsid w:val="003C49B1"/>
    <w:rsid w:val="003C5465"/>
    <w:rsid w:val="003C5656"/>
    <w:rsid w:val="003C60AB"/>
    <w:rsid w:val="003C77ED"/>
    <w:rsid w:val="003C7C8B"/>
    <w:rsid w:val="003D03D8"/>
    <w:rsid w:val="003D1345"/>
    <w:rsid w:val="003D1840"/>
    <w:rsid w:val="003D1FB7"/>
    <w:rsid w:val="003D30B4"/>
    <w:rsid w:val="003D5308"/>
    <w:rsid w:val="003D54F9"/>
    <w:rsid w:val="003D5652"/>
    <w:rsid w:val="003E0296"/>
    <w:rsid w:val="003E0B95"/>
    <w:rsid w:val="003E2D1D"/>
    <w:rsid w:val="003E34FA"/>
    <w:rsid w:val="003E570B"/>
    <w:rsid w:val="003E63A5"/>
    <w:rsid w:val="003E66A9"/>
    <w:rsid w:val="003E70DC"/>
    <w:rsid w:val="003E7945"/>
    <w:rsid w:val="003E7A25"/>
    <w:rsid w:val="003F1D7F"/>
    <w:rsid w:val="003F704C"/>
    <w:rsid w:val="00400049"/>
    <w:rsid w:val="0040080C"/>
    <w:rsid w:val="004010C2"/>
    <w:rsid w:val="00401242"/>
    <w:rsid w:val="0040388D"/>
    <w:rsid w:val="00405D16"/>
    <w:rsid w:val="00407259"/>
    <w:rsid w:val="00411225"/>
    <w:rsid w:val="004112FD"/>
    <w:rsid w:val="004120C0"/>
    <w:rsid w:val="00413BA6"/>
    <w:rsid w:val="004148D5"/>
    <w:rsid w:val="00414C71"/>
    <w:rsid w:val="0041549C"/>
    <w:rsid w:val="00415940"/>
    <w:rsid w:val="0041649C"/>
    <w:rsid w:val="004167A4"/>
    <w:rsid w:val="00417913"/>
    <w:rsid w:val="00417E2E"/>
    <w:rsid w:val="00420DD8"/>
    <w:rsid w:val="00421C2C"/>
    <w:rsid w:val="0042270B"/>
    <w:rsid w:val="004228F0"/>
    <w:rsid w:val="00423514"/>
    <w:rsid w:val="004241DF"/>
    <w:rsid w:val="00426D1C"/>
    <w:rsid w:val="0042718B"/>
    <w:rsid w:val="004273B9"/>
    <w:rsid w:val="004316B3"/>
    <w:rsid w:val="0043195F"/>
    <w:rsid w:val="0043297E"/>
    <w:rsid w:val="00434883"/>
    <w:rsid w:val="00434FA8"/>
    <w:rsid w:val="004353AA"/>
    <w:rsid w:val="00436733"/>
    <w:rsid w:val="004369DF"/>
    <w:rsid w:val="00437298"/>
    <w:rsid w:val="004419BF"/>
    <w:rsid w:val="0044219C"/>
    <w:rsid w:val="00442AA0"/>
    <w:rsid w:val="00444D61"/>
    <w:rsid w:val="00446515"/>
    <w:rsid w:val="00446841"/>
    <w:rsid w:val="00447EA6"/>
    <w:rsid w:val="00450D36"/>
    <w:rsid w:val="00452079"/>
    <w:rsid w:val="00454697"/>
    <w:rsid w:val="00454E0F"/>
    <w:rsid w:val="00457558"/>
    <w:rsid w:val="00457B29"/>
    <w:rsid w:val="00460F24"/>
    <w:rsid w:val="0046134D"/>
    <w:rsid w:val="004614F1"/>
    <w:rsid w:val="00461774"/>
    <w:rsid w:val="00463AAA"/>
    <w:rsid w:val="00470B7A"/>
    <w:rsid w:val="004710A9"/>
    <w:rsid w:val="004740F8"/>
    <w:rsid w:val="00474ECA"/>
    <w:rsid w:val="004775C6"/>
    <w:rsid w:val="0048018C"/>
    <w:rsid w:val="00482C03"/>
    <w:rsid w:val="004836BF"/>
    <w:rsid w:val="00483F8D"/>
    <w:rsid w:val="00484345"/>
    <w:rsid w:val="004907EA"/>
    <w:rsid w:val="00490D4D"/>
    <w:rsid w:val="00491BC1"/>
    <w:rsid w:val="00492AA2"/>
    <w:rsid w:val="00492CE0"/>
    <w:rsid w:val="00493980"/>
    <w:rsid w:val="00493AE8"/>
    <w:rsid w:val="00494B99"/>
    <w:rsid w:val="004960E8"/>
    <w:rsid w:val="0049772C"/>
    <w:rsid w:val="004A14A9"/>
    <w:rsid w:val="004A16C7"/>
    <w:rsid w:val="004A2B18"/>
    <w:rsid w:val="004A2FF0"/>
    <w:rsid w:val="004A4CD9"/>
    <w:rsid w:val="004A5D83"/>
    <w:rsid w:val="004A7D5F"/>
    <w:rsid w:val="004B1C79"/>
    <w:rsid w:val="004B2B36"/>
    <w:rsid w:val="004B2CD7"/>
    <w:rsid w:val="004B36D5"/>
    <w:rsid w:val="004B3AC8"/>
    <w:rsid w:val="004B49B6"/>
    <w:rsid w:val="004B5338"/>
    <w:rsid w:val="004B5861"/>
    <w:rsid w:val="004B5AA1"/>
    <w:rsid w:val="004B7863"/>
    <w:rsid w:val="004B7D7D"/>
    <w:rsid w:val="004C06E9"/>
    <w:rsid w:val="004C1AB2"/>
    <w:rsid w:val="004C283B"/>
    <w:rsid w:val="004C2D98"/>
    <w:rsid w:val="004C34C3"/>
    <w:rsid w:val="004C54E2"/>
    <w:rsid w:val="004C5AE0"/>
    <w:rsid w:val="004C5AEE"/>
    <w:rsid w:val="004C5E00"/>
    <w:rsid w:val="004C6486"/>
    <w:rsid w:val="004C72FA"/>
    <w:rsid w:val="004C7981"/>
    <w:rsid w:val="004D0715"/>
    <w:rsid w:val="004D111C"/>
    <w:rsid w:val="004D139F"/>
    <w:rsid w:val="004D14EF"/>
    <w:rsid w:val="004D158F"/>
    <w:rsid w:val="004D1959"/>
    <w:rsid w:val="004D1AA0"/>
    <w:rsid w:val="004D25D0"/>
    <w:rsid w:val="004D3DC8"/>
    <w:rsid w:val="004D4F93"/>
    <w:rsid w:val="004D6564"/>
    <w:rsid w:val="004D67A7"/>
    <w:rsid w:val="004D7A53"/>
    <w:rsid w:val="004D7B4D"/>
    <w:rsid w:val="004E0260"/>
    <w:rsid w:val="004E0882"/>
    <w:rsid w:val="004E20F4"/>
    <w:rsid w:val="004E4CF8"/>
    <w:rsid w:val="004E70E0"/>
    <w:rsid w:val="004F1A86"/>
    <w:rsid w:val="004F1D0B"/>
    <w:rsid w:val="004F4B41"/>
    <w:rsid w:val="004F5EAF"/>
    <w:rsid w:val="004F74B2"/>
    <w:rsid w:val="004F750D"/>
    <w:rsid w:val="004F77C5"/>
    <w:rsid w:val="00504641"/>
    <w:rsid w:val="00505796"/>
    <w:rsid w:val="00505D15"/>
    <w:rsid w:val="00506658"/>
    <w:rsid w:val="00506B93"/>
    <w:rsid w:val="0050732C"/>
    <w:rsid w:val="00507C72"/>
    <w:rsid w:val="005112D0"/>
    <w:rsid w:val="005130A0"/>
    <w:rsid w:val="005132B9"/>
    <w:rsid w:val="00513EEB"/>
    <w:rsid w:val="00514622"/>
    <w:rsid w:val="00515640"/>
    <w:rsid w:val="00515646"/>
    <w:rsid w:val="00515F2D"/>
    <w:rsid w:val="0051704C"/>
    <w:rsid w:val="005205DB"/>
    <w:rsid w:val="005218D9"/>
    <w:rsid w:val="00523B10"/>
    <w:rsid w:val="00524118"/>
    <w:rsid w:val="005256AC"/>
    <w:rsid w:val="005258C9"/>
    <w:rsid w:val="0052665B"/>
    <w:rsid w:val="00527D14"/>
    <w:rsid w:val="00530EA9"/>
    <w:rsid w:val="005311AD"/>
    <w:rsid w:val="0053142D"/>
    <w:rsid w:val="0053258E"/>
    <w:rsid w:val="00533754"/>
    <w:rsid w:val="00533BC8"/>
    <w:rsid w:val="00534891"/>
    <w:rsid w:val="00537B5C"/>
    <w:rsid w:val="00541C67"/>
    <w:rsid w:val="0054226E"/>
    <w:rsid w:val="005426EC"/>
    <w:rsid w:val="00543116"/>
    <w:rsid w:val="00543717"/>
    <w:rsid w:val="00543852"/>
    <w:rsid w:val="00543FBE"/>
    <w:rsid w:val="005441BE"/>
    <w:rsid w:val="005446DC"/>
    <w:rsid w:val="00544C0C"/>
    <w:rsid w:val="0054528F"/>
    <w:rsid w:val="00545E89"/>
    <w:rsid w:val="00546676"/>
    <w:rsid w:val="0054696F"/>
    <w:rsid w:val="005511D2"/>
    <w:rsid w:val="005516A6"/>
    <w:rsid w:val="00552446"/>
    <w:rsid w:val="00552FD2"/>
    <w:rsid w:val="005531DC"/>
    <w:rsid w:val="0055365A"/>
    <w:rsid w:val="0055673B"/>
    <w:rsid w:val="00556EEB"/>
    <w:rsid w:val="00557064"/>
    <w:rsid w:val="00557EAC"/>
    <w:rsid w:val="00562CAF"/>
    <w:rsid w:val="0056398E"/>
    <w:rsid w:val="00564A6E"/>
    <w:rsid w:val="00564BE5"/>
    <w:rsid w:val="005653B4"/>
    <w:rsid w:val="00566AD8"/>
    <w:rsid w:val="00567F62"/>
    <w:rsid w:val="00570EAE"/>
    <w:rsid w:val="00571779"/>
    <w:rsid w:val="0057321D"/>
    <w:rsid w:val="00573368"/>
    <w:rsid w:val="0057467C"/>
    <w:rsid w:val="00574B4C"/>
    <w:rsid w:val="00575317"/>
    <w:rsid w:val="005767C4"/>
    <w:rsid w:val="00577368"/>
    <w:rsid w:val="00577BAF"/>
    <w:rsid w:val="00581B19"/>
    <w:rsid w:val="00582576"/>
    <w:rsid w:val="00582F7D"/>
    <w:rsid w:val="00590B3D"/>
    <w:rsid w:val="00590C0F"/>
    <w:rsid w:val="0059356D"/>
    <w:rsid w:val="00593B9F"/>
    <w:rsid w:val="005947A8"/>
    <w:rsid w:val="00594A51"/>
    <w:rsid w:val="00594B4D"/>
    <w:rsid w:val="00594D05"/>
    <w:rsid w:val="0059540A"/>
    <w:rsid w:val="005A0C7D"/>
    <w:rsid w:val="005A4CE7"/>
    <w:rsid w:val="005A4E19"/>
    <w:rsid w:val="005A6CDE"/>
    <w:rsid w:val="005B01E0"/>
    <w:rsid w:val="005B08B7"/>
    <w:rsid w:val="005B0F28"/>
    <w:rsid w:val="005B2A10"/>
    <w:rsid w:val="005B33A7"/>
    <w:rsid w:val="005B687E"/>
    <w:rsid w:val="005B6C31"/>
    <w:rsid w:val="005C34E4"/>
    <w:rsid w:val="005C3C48"/>
    <w:rsid w:val="005C464E"/>
    <w:rsid w:val="005C481C"/>
    <w:rsid w:val="005C4986"/>
    <w:rsid w:val="005C5233"/>
    <w:rsid w:val="005C59BD"/>
    <w:rsid w:val="005C7602"/>
    <w:rsid w:val="005D0906"/>
    <w:rsid w:val="005D15C7"/>
    <w:rsid w:val="005D2698"/>
    <w:rsid w:val="005D2D67"/>
    <w:rsid w:val="005D34F2"/>
    <w:rsid w:val="005D48BA"/>
    <w:rsid w:val="005D5BAE"/>
    <w:rsid w:val="005D61AD"/>
    <w:rsid w:val="005D7383"/>
    <w:rsid w:val="005E052B"/>
    <w:rsid w:val="005E1962"/>
    <w:rsid w:val="005E2F72"/>
    <w:rsid w:val="005E3DD1"/>
    <w:rsid w:val="005E4C50"/>
    <w:rsid w:val="005E6519"/>
    <w:rsid w:val="005E69AD"/>
    <w:rsid w:val="005E7951"/>
    <w:rsid w:val="005E7CEA"/>
    <w:rsid w:val="005F0B05"/>
    <w:rsid w:val="005F1305"/>
    <w:rsid w:val="005F20E1"/>
    <w:rsid w:val="005F2413"/>
    <w:rsid w:val="005F31D0"/>
    <w:rsid w:val="005F31D6"/>
    <w:rsid w:val="005F478A"/>
    <w:rsid w:val="005F6349"/>
    <w:rsid w:val="005F642C"/>
    <w:rsid w:val="005F6D61"/>
    <w:rsid w:val="005F7822"/>
    <w:rsid w:val="006004EB"/>
    <w:rsid w:val="00600DD5"/>
    <w:rsid w:val="00601AED"/>
    <w:rsid w:val="00601F2C"/>
    <w:rsid w:val="00602D36"/>
    <w:rsid w:val="00603908"/>
    <w:rsid w:val="00604476"/>
    <w:rsid w:val="006069F0"/>
    <w:rsid w:val="00610EC4"/>
    <w:rsid w:val="006125AD"/>
    <w:rsid w:val="00612B6D"/>
    <w:rsid w:val="00613490"/>
    <w:rsid w:val="00613E30"/>
    <w:rsid w:val="006142C9"/>
    <w:rsid w:val="006145A3"/>
    <w:rsid w:val="00614A4E"/>
    <w:rsid w:val="006162EF"/>
    <w:rsid w:val="00620206"/>
    <w:rsid w:val="00620238"/>
    <w:rsid w:val="00620413"/>
    <w:rsid w:val="00620B62"/>
    <w:rsid w:val="00621CFC"/>
    <w:rsid w:val="00622675"/>
    <w:rsid w:val="00622925"/>
    <w:rsid w:val="00622CAA"/>
    <w:rsid w:val="00622F33"/>
    <w:rsid w:val="00623D4E"/>
    <w:rsid w:val="00623E55"/>
    <w:rsid w:val="006242ED"/>
    <w:rsid w:val="00626904"/>
    <w:rsid w:val="00627550"/>
    <w:rsid w:val="00627965"/>
    <w:rsid w:val="00627D72"/>
    <w:rsid w:val="006300B8"/>
    <w:rsid w:val="006319C2"/>
    <w:rsid w:val="00631FDF"/>
    <w:rsid w:val="00632CC2"/>
    <w:rsid w:val="00632F35"/>
    <w:rsid w:val="00633758"/>
    <w:rsid w:val="00634664"/>
    <w:rsid w:val="0063484A"/>
    <w:rsid w:val="006354B7"/>
    <w:rsid w:val="00637547"/>
    <w:rsid w:val="006405A3"/>
    <w:rsid w:val="00645B74"/>
    <w:rsid w:val="006465B2"/>
    <w:rsid w:val="00646DCE"/>
    <w:rsid w:val="00650579"/>
    <w:rsid w:val="0065066F"/>
    <w:rsid w:val="00651BE5"/>
    <w:rsid w:val="00651D03"/>
    <w:rsid w:val="00652368"/>
    <w:rsid w:val="006534AD"/>
    <w:rsid w:val="00653C6C"/>
    <w:rsid w:val="00653FEC"/>
    <w:rsid w:val="00654449"/>
    <w:rsid w:val="00655662"/>
    <w:rsid w:val="00660450"/>
    <w:rsid w:val="006604E2"/>
    <w:rsid w:val="0066283A"/>
    <w:rsid w:val="00664B85"/>
    <w:rsid w:val="0066626E"/>
    <w:rsid w:val="006673BA"/>
    <w:rsid w:val="00671947"/>
    <w:rsid w:val="00672227"/>
    <w:rsid w:val="00672DD0"/>
    <w:rsid w:val="006735AC"/>
    <w:rsid w:val="00674F5B"/>
    <w:rsid w:val="006818D9"/>
    <w:rsid w:val="00682CAD"/>
    <w:rsid w:val="00685266"/>
    <w:rsid w:val="00685C83"/>
    <w:rsid w:val="00686A5A"/>
    <w:rsid w:val="00686C1A"/>
    <w:rsid w:val="00687EE9"/>
    <w:rsid w:val="00692DF2"/>
    <w:rsid w:val="00693CF6"/>
    <w:rsid w:val="006940C5"/>
    <w:rsid w:val="00694A20"/>
    <w:rsid w:val="00694CDE"/>
    <w:rsid w:val="00695784"/>
    <w:rsid w:val="006A2496"/>
    <w:rsid w:val="006A2A02"/>
    <w:rsid w:val="006A4608"/>
    <w:rsid w:val="006A64A9"/>
    <w:rsid w:val="006A6B06"/>
    <w:rsid w:val="006A6B95"/>
    <w:rsid w:val="006A6C17"/>
    <w:rsid w:val="006B014C"/>
    <w:rsid w:val="006B0712"/>
    <w:rsid w:val="006B2E41"/>
    <w:rsid w:val="006B4E95"/>
    <w:rsid w:val="006B566E"/>
    <w:rsid w:val="006B74C9"/>
    <w:rsid w:val="006B7AD0"/>
    <w:rsid w:val="006C04FD"/>
    <w:rsid w:val="006C06AA"/>
    <w:rsid w:val="006C124B"/>
    <w:rsid w:val="006C134B"/>
    <w:rsid w:val="006C2D89"/>
    <w:rsid w:val="006C3300"/>
    <w:rsid w:val="006C548B"/>
    <w:rsid w:val="006D0008"/>
    <w:rsid w:val="006D01F9"/>
    <w:rsid w:val="006D2F98"/>
    <w:rsid w:val="006D32B0"/>
    <w:rsid w:val="006D35AE"/>
    <w:rsid w:val="006D3BF7"/>
    <w:rsid w:val="006D671C"/>
    <w:rsid w:val="006D76D0"/>
    <w:rsid w:val="006E107A"/>
    <w:rsid w:val="006E2499"/>
    <w:rsid w:val="006E282B"/>
    <w:rsid w:val="006E3479"/>
    <w:rsid w:val="006E4B89"/>
    <w:rsid w:val="006E665F"/>
    <w:rsid w:val="006E7AC8"/>
    <w:rsid w:val="006F0379"/>
    <w:rsid w:val="006F3C26"/>
    <w:rsid w:val="006F4034"/>
    <w:rsid w:val="006F485D"/>
    <w:rsid w:val="006F49CD"/>
    <w:rsid w:val="006F581C"/>
    <w:rsid w:val="007010E3"/>
    <w:rsid w:val="0070166D"/>
    <w:rsid w:val="00702802"/>
    <w:rsid w:val="00702CB2"/>
    <w:rsid w:val="0070327E"/>
    <w:rsid w:val="0070542E"/>
    <w:rsid w:val="00706797"/>
    <w:rsid w:val="00710973"/>
    <w:rsid w:val="00711729"/>
    <w:rsid w:val="0071214E"/>
    <w:rsid w:val="00712A82"/>
    <w:rsid w:val="0071397B"/>
    <w:rsid w:val="00715739"/>
    <w:rsid w:val="0071675C"/>
    <w:rsid w:val="00716945"/>
    <w:rsid w:val="0071749E"/>
    <w:rsid w:val="0071761D"/>
    <w:rsid w:val="00717B35"/>
    <w:rsid w:val="0072095C"/>
    <w:rsid w:val="00724114"/>
    <w:rsid w:val="00724904"/>
    <w:rsid w:val="00724EA9"/>
    <w:rsid w:val="007253C3"/>
    <w:rsid w:val="00727990"/>
    <w:rsid w:val="00733037"/>
    <w:rsid w:val="00733C58"/>
    <w:rsid w:val="00733DE6"/>
    <w:rsid w:val="00734143"/>
    <w:rsid w:val="007353A4"/>
    <w:rsid w:val="007354D0"/>
    <w:rsid w:val="007356B3"/>
    <w:rsid w:val="00735EDE"/>
    <w:rsid w:val="0074024A"/>
    <w:rsid w:val="00741593"/>
    <w:rsid w:val="00742B7B"/>
    <w:rsid w:val="007430EC"/>
    <w:rsid w:val="0074390E"/>
    <w:rsid w:val="007447AF"/>
    <w:rsid w:val="00744EA9"/>
    <w:rsid w:val="00745196"/>
    <w:rsid w:val="007451A4"/>
    <w:rsid w:val="00745990"/>
    <w:rsid w:val="007467DF"/>
    <w:rsid w:val="007476A7"/>
    <w:rsid w:val="00747AB6"/>
    <w:rsid w:val="00752804"/>
    <w:rsid w:val="007531C6"/>
    <w:rsid w:val="007558F6"/>
    <w:rsid w:val="00756FE1"/>
    <w:rsid w:val="00757FD9"/>
    <w:rsid w:val="007601CF"/>
    <w:rsid w:val="0076037C"/>
    <w:rsid w:val="00760719"/>
    <w:rsid w:val="00760E18"/>
    <w:rsid w:val="007611F8"/>
    <w:rsid w:val="007612FB"/>
    <w:rsid w:val="00762063"/>
    <w:rsid w:val="00762B61"/>
    <w:rsid w:val="00762F03"/>
    <w:rsid w:val="00765AA9"/>
    <w:rsid w:val="00767386"/>
    <w:rsid w:val="00767ABF"/>
    <w:rsid w:val="007704E5"/>
    <w:rsid w:val="00771CAD"/>
    <w:rsid w:val="00773B01"/>
    <w:rsid w:val="00774F32"/>
    <w:rsid w:val="00775D69"/>
    <w:rsid w:val="00775F76"/>
    <w:rsid w:val="00776357"/>
    <w:rsid w:val="00780A00"/>
    <w:rsid w:val="00780AF4"/>
    <w:rsid w:val="0078139B"/>
    <w:rsid w:val="007814D0"/>
    <w:rsid w:val="007819AC"/>
    <w:rsid w:val="00781B9A"/>
    <w:rsid w:val="007821F6"/>
    <w:rsid w:val="00782F8A"/>
    <w:rsid w:val="007837E0"/>
    <w:rsid w:val="00784C59"/>
    <w:rsid w:val="00784CBF"/>
    <w:rsid w:val="007875A5"/>
    <w:rsid w:val="0079008A"/>
    <w:rsid w:val="007900BD"/>
    <w:rsid w:val="00791F64"/>
    <w:rsid w:val="00792233"/>
    <w:rsid w:val="00792971"/>
    <w:rsid w:val="007960CA"/>
    <w:rsid w:val="007967A1"/>
    <w:rsid w:val="00797F3B"/>
    <w:rsid w:val="007A04A7"/>
    <w:rsid w:val="007A0F7D"/>
    <w:rsid w:val="007A109F"/>
    <w:rsid w:val="007A171B"/>
    <w:rsid w:val="007A1969"/>
    <w:rsid w:val="007A2D9E"/>
    <w:rsid w:val="007A4105"/>
    <w:rsid w:val="007A45E7"/>
    <w:rsid w:val="007A5331"/>
    <w:rsid w:val="007A5623"/>
    <w:rsid w:val="007A5C04"/>
    <w:rsid w:val="007A5C62"/>
    <w:rsid w:val="007A6AFE"/>
    <w:rsid w:val="007A78F1"/>
    <w:rsid w:val="007B13D8"/>
    <w:rsid w:val="007B17DF"/>
    <w:rsid w:val="007B1D95"/>
    <w:rsid w:val="007B7EE8"/>
    <w:rsid w:val="007C110E"/>
    <w:rsid w:val="007C1913"/>
    <w:rsid w:val="007C208E"/>
    <w:rsid w:val="007C2A20"/>
    <w:rsid w:val="007C2D72"/>
    <w:rsid w:val="007C308B"/>
    <w:rsid w:val="007C4647"/>
    <w:rsid w:val="007C4CCA"/>
    <w:rsid w:val="007D0A04"/>
    <w:rsid w:val="007D2833"/>
    <w:rsid w:val="007D5099"/>
    <w:rsid w:val="007D597E"/>
    <w:rsid w:val="007D605C"/>
    <w:rsid w:val="007E0AEE"/>
    <w:rsid w:val="007E0FDD"/>
    <w:rsid w:val="007E126B"/>
    <w:rsid w:val="007E1DAB"/>
    <w:rsid w:val="007E1EDA"/>
    <w:rsid w:val="007E29A6"/>
    <w:rsid w:val="007E41FA"/>
    <w:rsid w:val="007E4E17"/>
    <w:rsid w:val="007F1AC7"/>
    <w:rsid w:val="007F27AD"/>
    <w:rsid w:val="007F3A2B"/>
    <w:rsid w:val="007F4057"/>
    <w:rsid w:val="007F4A04"/>
    <w:rsid w:val="007F5552"/>
    <w:rsid w:val="007F58B5"/>
    <w:rsid w:val="008013C8"/>
    <w:rsid w:val="008019DF"/>
    <w:rsid w:val="00802663"/>
    <w:rsid w:val="00802C13"/>
    <w:rsid w:val="0080401C"/>
    <w:rsid w:val="008049B8"/>
    <w:rsid w:val="00806010"/>
    <w:rsid w:val="00806572"/>
    <w:rsid w:val="00812C2C"/>
    <w:rsid w:val="0081317B"/>
    <w:rsid w:val="0081434F"/>
    <w:rsid w:val="0081697D"/>
    <w:rsid w:val="00816D81"/>
    <w:rsid w:val="0081743E"/>
    <w:rsid w:val="00820C0C"/>
    <w:rsid w:val="0082126B"/>
    <w:rsid w:val="0082179E"/>
    <w:rsid w:val="008221AF"/>
    <w:rsid w:val="00822D83"/>
    <w:rsid w:val="00822F9E"/>
    <w:rsid w:val="00824837"/>
    <w:rsid w:val="00824FC2"/>
    <w:rsid w:val="008263CC"/>
    <w:rsid w:val="00826523"/>
    <w:rsid w:val="008275D7"/>
    <w:rsid w:val="00827969"/>
    <w:rsid w:val="008305F6"/>
    <w:rsid w:val="00830619"/>
    <w:rsid w:val="00831CE9"/>
    <w:rsid w:val="00833B9D"/>
    <w:rsid w:val="008340C2"/>
    <w:rsid w:val="008341AC"/>
    <w:rsid w:val="00834716"/>
    <w:rsid w:val="00835CA2"/>
    <w:rsid w:val="00843249"/>
    <w:rsid w:val="008455F0"/>
    <w:rsid w:val="00846108"/>
    <w:rsid w:val="00847356"/>
    <w:rsid w:val="008500BD"/>
    <w:rsid w:val="0085053C"/>
    <w:rsid w:val="00850EA9"/>
    <w:rsid w:val="00852862"/>
    <w:rsid w:val="00854BAA"/>
    <w:rsid w:val="00855DCC"/>
    <w:rsid w:val="0086096C"/>
    <w:rsid w:val="00862935"/>
    <w:rsid w:val="0086497A"/>
    <w:rsid w:val="008655B4"/>
    <w:rsid w:val="00870393"/>
    <w:rsid w:val="008718A0"/>
    <w:rsid w:val="00872D6B"/>
    <w:rsid w:val="008832F4"/>
    <w:rsid w:val="0088358C"/>
    <w:rsid w:val="008841E6"/>
    <w:rsid w:val="00890637"/>
    <w:rsid w:val="008910C3"/>
    <w:rsid w:val="00892D39"/>
    <w:rsid w:val="008939C4"/>
    <w:rsid w:val="00895D49"/>
    <w:rsid w:val="00897016"/>
    <w:rsid w:val="008A1557"/>
    <w:rsid w:val="008A26AC"/>
    <w:rsid w:val="008A26C6"/>
    <w:rsid w:val="008A2985"/>
    <w:rsid w:val="008A3198"/>
    <w:rsid w:val="008A32BA"/>
    <w:rsid w:val="008A414F"/>
    <w:rsid w:val="008A587D"/>
    <w:rsid w:val="008A5B65"/>
    <w:rsid w:val="008A62D3"/>
    <w:rsid w:val="008A6F1A"/>
    <w:rsid w:val="008B0904"/>
    <w:rsid w:val="008B13B1"/>
    <w:rsid w:val="008B2CE8"/>
    <w:rsid w:val="008B3687"/>
    <w:rsid w:val="008B3FCB"/>
    <w:rsid w:val="008B42E1"/>
    <w:rsid w:val="008B597E"/>
    <w:rsid w:val="008B6717"/>
    <w:rsid w:val="008B7440"/>
    <w:rsid w:val="008C0CC6"/>
    <w:rsid w:val="008C0EF6"/>
    <w:rsid w:val="008C1231"/>
    <w:rsid w:val="008C1590"/>
    <w:rsid w:val="008C16C2"/>
    <w:rsid w:val="008C1BB6"/>
    <w:rsid w:val="008C2419"/>
    <w:rsid w:val="008C2FED"/>
    <w:rsid w:val="008C32C7"/>
    <w:rsid w:val="008C56F9"/>
    <w:rsid w:val="008C7E63"/>
    <w:rsid w:val="008D0379"/>
    <w:rsid w:val="008D07C6"/>
    <w:rsid w:val="008D146B"/>
    <w:rsid w:val="008D1A1A"/>
    <w:rsid w:val="008D2DD2"/>
    <w:rsid w:val="008D3565"/>
    <w:rsid w:val="008D5996"/>
    <w:rsid w:val="008D5ACD"/>
    <w:rsid w:val="008D7988"/>
    <w:rsid w:val="008E037D"/>
    <w:rsid w:val="008E09A2"/>
    <w:rsid w:val="008E2018"/>
    <w:rsid w:val="008E25D8"/>
    <w:rsid w:val="008E265F"/>
    <w:rsid w:val="008E2ABF"/>
    <w:rsid w:val="008E37ED"/>
    <w:rsid w:val="008E4ABA"/>
    <w:rsid w:val="008E50A6"/>
    <w:rsid w:val="008E5213"/>
    <w:rsid w:val="008E620D"/>
    <w:rsid w:val="008F0821"/>
    <w:rsid w:val="008F195E"/>
    <w:rsid w:val="008F27F1"/>
    <w:rsid w:val="008F31CA"/>
    <w:rsid w:val="008F3F04"/>
    <w:rsid w:val="008F4726"/>
    <w:rsid w:val="00901A2E"/>
    <w:rsid w:val="00903555"/>
    <w:rsid w:val="00903E26"/>
    <w:rsid w:val="009046B7"/>
    <w:rsid w:val="00905D35"/>
    <w:rsid w:val="009068FF"/>
    <w:rsid w:val="00907283"/>
    <w:rsid w:val="0090789B"/>
    <w:rsid w:val="00911DE6"/>
    <w:rsid w:val="00911F90"/>
    <w:rsid w:val="00912C63"/>
    <w:rsid w:val="0091302A"/>
    <w:rsid w:val="009131CD"/>
    <w:rsid w:val="0091388C"/>
    <w:rsid w:val="00913D5E"/>
    <w:rsid w:val="0091444F"/>
    <w:rsid w:val="0091542A"/>
    <w:rsid w:val="00916B0D"/>
    <w:rsid w:val="0091713B"/>
    <w:rsid w:val="009205BF"/>
    <w:rsid w:val="00920798"/>
    <w:rsid w:val="009221A6"/>
    <w:rsid w:val="00922CCC"/>
    <w:rsid w:val="00922D91"/>
    <w:rsid w:val="00923199"/>
    <w:rsid w:val="0092327C"/>
    <w:rsid w:val="009245D3"/>
    <w:rsid w:val="00926017"/>
    <w:rsid w:val="009260FD"/>
    <w:rsid w:val="00926645"/>
    <w:rsid w:val="00926827"/>
    <w:rsid w:val="00926EFE"/>
    <w:rsid w:val="009272E1"/>
    <w:rsid w:val="00927B8A"/>
    <w:rsid w:val="00927BA0"/>
    <w:rsid w:val="00927EC1"/>
    <w:rsid w:val="00927F3D"/>
    <w:rsid w:val="009305DF"/>
    <w:rsid w:val="00930D80"/>
    <w:rsid w:val="00931B16"/>
    <w:rsid w:val="00931D97"/>
    <w:rsid w:val="00932928"/>
    <w:rsid w:val="00932D03"/>
    <w:rsid w:val="00932E28"/>
    <w:rsid w:val="009335AD"/>
    <w:rsid w:val="00934EFF"/>
    <w:rsid w:val="009374F9"/>
    <w:rsid w:val="0094070D"/>
    <w:rsid w:val="0094188A"/>
    <w:rsid w:val="009420F6"/>
    <w:rsid w:val="0094305B"/>
    <w:rsid w:val="00943246"/>
    <w:rsid w:val="00943661"/>
    <w:rsid w:val="009442AD"/>
    <w:rsid w:val="009444EA"/>
    <w:rsid w:val="00944DE5"/>
    <w:rsid w:val="00946696"/>
    <w:rsid w:val="00947D20"/>
    <w:rsid w:val="009508EA"/>
    <w:rsid w:val="00951846"/>
    <w:rsid w:val="0095231E"/>
    <w:rsid w:val="00953D1C"/>
    <w:rsid w:val="0095406C"/>
    <w:rsid w:val="00954151"/>
    <w:rsid w:val="00955D15"/>
    <w:rsid w:val="00955D51"/>
    <w:rsid w:val="00955E81"/>
    <w:rsid w:val="0096022E"/>
    <w:rsid w:val="00960310"/>
    <w:rsid w:val="00961278"/>
    <w:rsid w:val="009612E9"/>
    <w:rsid w:val="00961712"/>
    <w:rsid w:val="0096174A"/>
    <w:rsid w:val="009659E9"/>
    <w:rsid w:val="00970910"/>
    <w:rsid w:val="00971508"/>
    <w:rsid w:val="00973535"/>
    <w:rsid w:val="0097376D"/>
    <w:rsid w:val="00974098"/>
    <w:rsid w:val="00976680"/>
    <w:rsid w:val="00980A46"/>
    <w:rsid w:val="00981B40"/>
    <w:rsid w:val="0098206A"/>
    <w:rsid w:val="009846CB"/>
    <w:rsid w:val="00984D9B"/>
    <w:rsid w:val="00985671"/>
    <w:rsid w:val="0099014D"/>
    <w:rsid w:val="00991501"/>
    <w:rsid w:val="0099263C"/>
    <w:rsid w:val="0099405D"/>
    <w:rsid w:val="0099449A"/>
    <w:rsid w:val="0099579A"/>
    <w:rsid w:val="0099677F"/>
    <w:rsid w:val="009967D0"/>
    <w:rsid w:val="00996CFE"/>
    <w:rsid w:val="009A16BC"/>
    <w:rsid w:val="009A2466"/>
    <w:rsid w:val="009A268C"/>
    <w:rsid w:val="009A2D37"/>
    <w:rsid w:val="009A34FF"/>
    <w:rsid w:val="009A5395"/>
    <w:rsid w:val="009A62FC"/>
    <w:rsid w:val="009A69F6"/>
    <w:rsid w:val="009B1E3A"/>
    <w:rsid w:val="009B25B6"/>
    <w:rsid w:val="009B309F"/>
    <w:rsid w:val="009B4255"/>
    <w:rsid w:val="009B5107"/>
    <w:rsid w:val="009B69E8"/>
    <w:rsid w:val="009C0399"/>
    <w:rsid w:val="009C0C75"/>
    <w:rsid w:val="009C2005"/>
    <w:rsid w:val="009C5D70"/>
    <w:rsid w:val="009C5EBE"/>
    <w:rsid w:val="009C6135"/>
    <w:rsid w:val="009C6D97"/>
    <w:rsid w:val="009D4EFE"/>
    <w:rsid w:val="009D53C1"/>
    <w:rsid w:val="009D6616"/>
    <w:rsid w:val="009E0CA7"/>
    <w:rsid w:val="009E2B5C"/>
    <w:rsid w:val="009E3EC3"/>
    <w:rsid w:val="009E42D6"/>
    <w:rsid w:val="009E457C"/>
    <w:rsid w:val="009E53F5"/>
    <w:rsid w:val="009E69C3"/>
    <w:rsid w:val="009E73FB"/>
    <w:rsid w:val="009E7891"/>
    <w:rsid w:val="009E7954"/>
    <w:rsid w:val="009E7DA2"/>
    <w:rsid w:val="009F1CAD"/>
    <w:rsid w:val="009F25B3"/>
    <w:rsid w:val="009F25BB"/>
    <w:rsid w:val="009F3885"/>
    <w:rsid w:val="009F4097"/>
    <w:rsid w:val="009F4803"/>
    <w:rsid w:val="009F679F"/>
    <w:rsid w:val="009F7EDB"/>
    <w:rsid w:val="00A002BC"/>
    <w:rsid w:val="00A00DFD"/>
    <w:rsid w:val="00A016BD"/>
    <w:rsid w:val="00A01CCA"/>
    <w:rsid w:val="00A0577A"/>
    <w:rsid w:val="00A05BB5"/>
    <w:rsid w:val="00A07905"/>
    <w:rsid w:val="00A11867"/>
    <w:rsid w:val="00A1329F"/>
    <w:rsid w:val="00A1331B"/>
    <w:rsid w:val="00A13579"/>
    <w:rsid w:val="00A13D70"/>
    <w:rsid w:val="00A150A0"/>
    <w:rsid w:val="00A16638"/>
    <w:rsid w:val="00A17B15"/>
    <w:rsid w:val="00A205EF"/>
    <w:rsid w:val="00A21011"/>
    <w:rsid w:val="00A214A8"/>
    <w:rsid w:val="00A229B2"/>
    <w:rsid w:val="00A22E06"/>
    <w:rsid w:val="00A2408C"/>
    <w:rsid w:val="00A24C48"/>
    <w:rsid w:val="00A25331"/>
    <w:rsid w:val="00A26558"/>
    <w:rsid w:val="00A277EF"/>
    <w:rsid w:val="00A27E1B"/>
    <w:rsid w:val="00A300BB"/>
    <w:rsid w:val="00A300FC"/>
    <w:rsid w:val="00A30822"/>
    <w:rsid w:val="00A30E7E"/>
    <w:rsid w:val="00A31007"/>
    <w:rsid w:val="00A33199"/>
    <w:rsid w:val="00A33DFE"/>
    <w:rsid w:val="00A3462C"/>
    <w:rsid w:val="00A35386"/>
    <w:rsid w:val="00A357D2"/>
    <w:rsid w:val="00A374C1"/>
    <w:rsid w:val="00A40767"/>
    <w:rsid w:val="00A4227F"/>
    <w:rsid w:val="00A4230E"/>
    <w:rsid w:val="00A4235D"/>
    <w:rsid w:val="00A437CF"/>
    <w:rsid w:val="00A43B28"/>
    <w:rsid w:val="00A45835"/>
    <w:rsid w:val="00A45E04"/>
    <w:rsid w:val="00A4603B"/>
    <w:rsid w:val="00A461FF"/>
    <w:rsid w:val="00A54103"/>
    <w:rsid w:val="00A5452B"/>
    <w:rsid w:val="00A546DC"/>
    <w:rsid w:val="00A55262"/>
    <w:rsid w:val="00A55B2E"/>
    <w:rsid w:val="00A60094"/>
    <w:rsid w:val="00A60ACC"/>
    <w:rsid w:val="00A60C9B"/>
    <w:rsid w:val="00A60FB8"/>
    <w:rsid w:val="00A62A18"/>
    <w:rsid w:val="00A62C0D"/>
    <w:rsid w:val="00A62DBE"/>
    <w:rsid w:val="00A6363F"/>
    <w:rsid w:val="00A63885"/>
    <w:rsid w:val="00A64CDE"/>
    <w:rsid w:val="00A64E45"/>
    <w:rsid w:val="00A70921"/>
    <w:rsid w:val="00A71B9A"/>
    <w:rsid w:val="00A726EF"/>
    <w:rsid w:val="00A72978"/>
    <w:rsid w:val="00A72A6B"/>
    <w:rsid w:val="00A73522"/>
    <w:rsid w:val="00A7395C"/>
    <w:rsid w:val="00A751FE"/>
    <w:rsid w:val="00A802CD"/>
    <w:rsid w:val="00A80C1C"/>
    <w:rsid w:val="00A81723"/>
    <w:rsid w:val="00A8437B"/>
    <w:rsid w:val="00A85DF9"/>
    <w:rsid w:val="00A866B6"/>
    <w:rsid w:val="00A87534"/>
    <w:rsid w:val="00A87979"/>
    <w:rsid w:val="00A87FB4"/>
    <w:rsid w:val="00A90747"/>
    <w:rsid w:val="00A91229"/>
    <w:rsid w:val="00A91AE5"/>
    <w:rsid w:val="00A92253"/>
    <w:rsid w:val="00A92A80"/>
    <w:rsid w:val="00A942B8"/>
    <w:rsid w:val="00A94745"/>
    <w:rsid w:val="00A95B9B"/>
    <w:rsid w:val="00A96F3E"/>
    <w:rsid w:val="00AA168F"/>
    <w:rsid w:val="00AA4EB5"/>
    <w:rsid w:val="00AA6AAD"/>
    <w:rsid w:val="00AA7F84"/>
    <w:rsid w:val="00AB24AF"/>
    <w:rsid w:val="00AB36B4"/>
    <w:rsid w:val="00AB397A"/>
    <w:rsid w:val="00AB48D2"/>
    <w:rsid w:val="00AB4C9B"/>
    <w:rsid w:val="00AB5D9E"/>
    <w:rsid w:val="00AB6456"/>
    <w:rsid w:val="00AB6B94"/>
    <w:rsid w:val="00AB745A"/>
    <w:rsid w:val="00AB7612"/>
    <w:rsid w:val="00AC0A54"/>
    <w:rsid w:val="00AC2228"/>
    <w:rsid w:val="00AC42F1"/>
    <w:rsid w:val="00AC7F15"/>
    <w:rsid w:val="00AD082A"/>
    <w:rsid w:val="00AD2156"/>
    <w:rsid w:val="00AD3B08"/>
    <w:rsid w:val="00AD3CA0"/>
    <w:rsid w:val="00AD4206"/>
    <w:rsid w:val="00AD53C7"/>
    <w:rsid w:val="00AD54D0"/>
    <w:rsid w:val="00AD6A0D"/>
    <w:rsid w:val="00AD7F19"/>
    <w:rsid w:val="00AE076A"/>
    <w:rsid w:val="00AE07F5"/>
    <w:rsid w:val="00AE102D"/>
    <w:rsid w:val="00AE1370"/>
    <w:rsid w:val="00AE25CC"/>
    <w:rsid w:val="00AE3E15"/>
    <w:rsid w:val="00AE4D66"/>
    <w:rsid w:val="00AE5D35"/>
    <w:rsid w:val="00AE684C"/>
    <w:rsid w:val="00AE6D7A"/>
    <w:rsid w:val="00AE7937"/>
    <w:rsid w:val="00AE7CD9"/>
    <w:rsid w:val="00AF1A63"/>
    <w:rsid w:val="00AF1E37"/>
    <w:rsid w:val="00AF1EFC"/>
    <w:rsid w:val="00AF203E"/>
    <w:rsid w:val="00AF2572"/>
    <w:rsid w:val="00AF2A66"/>
    <w:rsid w:val="00AF42ED"/>
    <w:rsid w:val="00AF4353"/>
    <w:rsid w:val="00AF761A"/>
    <w:rsid w:val="00B018BA"/>
    <w:rsid w:val="00B02298"/>
    <w:rsid w:val="00B028C1"/>
    <w:rsid w:val="00B04ABA"/>
    <w:rsid w:val="00B04C7B"/>
    <w:rsid w:val="00B06924"/>
    <w:rsid w:val="00B06E90"/>
    <w:rsid w:val="00B07E41"/>
    <w:rsid w:val="00B10259"/>
    <w:rsid w:val="00B1307E"/>
    <w:rsid w:val="00B13711"/>
    <w:rsid w:val="00B13766"/>
    <w:rsid w:val="00B1396F"/>
    <w:rsid w:val="00B13EDF"/>
    <w:rsid w:val="00B1577F"/>
    <w:rsid w:val="00B15DA7"/>
    <w:rsid w:val="00B15F11"/>
    <w:rsid w:val="00B16B7C"/>
    <w:rsid w:val="00B16BDD"/>
    <w:rsid w:val="00B2005D"/>
    <w:rsid w:val="00B20865"/>
    <w:rsid w:val="00B21471"/>
    <w:rsid w:val="00B21C8A"/>
    <w:rsid w:val="00B22EF4"/>
    <w:rsid w:val="00B2420A"/>
    <w:rsid w:val="00B260BC"/>
    <w:rsid w:val="00B26239"/>
    <w:rsid w:val="00B2649B"/>
    <w:rsid w:val="00B27E40"/>
    <w:rsid w:val="00B31DA5"/>
    <w:rsid w:val="00B32574"/>
    <w:rsid w:val="00B32852"/>
    <w:rsid w:val="00B32F23"/>
    <w:rsid w:val="00B34A01"/>
    <w:rsid w:val="00B35508"/>
    <w:rsid w:val="00B359A5"/>
    <w:rsid w:val="00B35D32"/>
    <w:rsid w:val="00B367DA"/>
    <w:rsid w:val="00B3771B"/>
    <w:rsid w:val="00B37D79"/>
    <w:rsid w:val="00B40F47"/>
    <w:rsid w:val="00B422F5"/>
    <w:rsid w:val="00B42F84"/>
    <w:rsid w:val="00B44711"/>
    <w:rsid w:val="00B46B05"/>
    <w:rsid w:val="00B47C5F"/>
    <w:rsid w:val="00B47FC6"/>
    <w:rsid w:val="00B508F8"/>
    <w:rsid w:val="00B52531"/>
    <w:rsid w:val="00B55991"/>
    <w:rsid w:val="00B56974"/>
    <w:rsid w:val="00B57B94"/>
    <w:rsid w:val="00B57E4D"/>
    <w:rsid w:val="00B616AE"/>
    <w:rsid w:val="00B629C0"/>
    <w:rsid w:val="00B63CDF"/>
    <w:rsid w:val="00B65252"/>
    <w:rsid w:val="00B65813"/>
    <w:rsid w:val="00B65D4D"/>
    <w:rsid w:val="00B666A9"/>
    <w:rsid w:val="00B66B19"/>
    <w:rsid w:val="00B67499"/>
    <w:rsid w:val="00B702D6"/>
    <w:rsid w:val="00B716FB"/>
    <w:rsid w:val="00B717DB"/>
    <w:rsid w:val="00B71D11"/>
    <w:rsid w:val="00B721E9"/>
    <w:rsid w:val="00B74ED7"/>
    <w:rsid w:val="00B77264"/>
    <w:rsid w:val="00B80245"/>
    <w:rsid w:val="00B80CF2"/>
    <w:rsid w:val="00B8177D"/>
    <w:rsid w:val="00B81B1B"/>
    <w:rsid w:val="00B8270B"/>
    <w:rsid w:val="00B8646F"/>
    <w:rsid w:val="00B8666D"/>
    <w:rsid w:val="00B86EF5"/>
    <w:rsid w:val="00B876B9"/>
    <w:rsid w:val="00B87B38"/>
    <w:rsid w:val="00B87BFE"/>
    <w:rsid w:val="00B904C1"/>
    <w:rsid w:val="00B905FC"/>
    <w:rsid w:val="00B910C9"/>
    <w:rsid w:val="00B912D9"/>
    <w:rsid w:val="00B9272F"/>
    <w:rsid w:val="00B94522"/>
    <w:rsid w:val="00B96834"/>
    <w:rsid w:val="00BA0E46"/>
    <w:rsid w:val="00BA1556"/>
    <w:rsid w:val="00BA414F"/>
    <w:rsid w:val="00BA55AD"/>
    <w:rsid w:val="00BA5838"/>
    <w:rsid w:val="00BA5FE8"/>
    <w:rsid w:val="00BB0756"/>
    <w:rsid w:val="00BB1BE5"/>
    <w:rsid w:val="00BB22D1"/>
    <w:rsid w:val="00BB4569"/>
    <w:rsid w:val="00BB45F6"/>
    <w:rsid w:val="00BB49C2"/>
    <w:rsid w:val="00BB5225"/>
    <w:rsid w:val="00BB55BD"/>
    <w:rsid w:val="00BB66CD"/>
    <w:rsid w:val="00BC1EEE"/>
    <w:rsid w:val="00BC2409"/>
    <w:rsid w:val="00BC36F4"/>
    <w:rsid w:val="00BC39FF"/>
    <w:rsid w:val="00BC550B"/>
    <w:rsid w:val="00BC58CB"/>
    <w:rsid w:val="00BC67E3"/>
    <w:rsid w:val="00BD0210"/>
    <w:rsid w:val="00BD1653"/>
    <w:rsid w:val="00BD230E"/>
    <w:rsid w:val="00BD3B2A"/>
    <w:rsid w:val="00BD640E"/>
    <w:rsid w:val="00BD69C7"/>
    <w:rsid w:val="00BD729C"/>
    <w:rsid w:val="00BD7416"/>
    <w:rsid w:val="00BE00F9"/>
    <w:rsid w:val="00BE01D3"/>
    <w:rsid w:val="00BE053A"/>
    <w:rsid w:val="00BE1F9F"/>
    <w:rsid w:val="00BE45F7"/>
    <w:rsid w:val="00BE517D"/>
    <w:rsid w:val="00BE6B37"/>
    <w:rsid w:val="00BE788B"/>
    <w:rsid w:val="00BF0D23"/>
    <w:rsid w:val="00BF28BD"/>
    <w:rsid w:val="00BF2B17"/>
    <w:rsid w:val="00BF303E"/>
    <w:rsid w:val="00BF3099"/>
    <w:rsid w:val="00BF3A9D"/>
    <w:rsid w:val="00BF3FFE"/>
    <w:rsid w:val="00BF61B8"/>
    <w:rsid w:val="00BF63F5"/>
    <w:rsid w:val="00C034B2"/>
    <w:rsid w:val="00C03918"/>
    <w:rsid w:val="00C04363"/>
    <w:rsid w:val="00C04DE3"/>
    <w:rsid w:val="00C053AA"/>
    <w:rsid w:val="00C058A9"/>
    <w:rsid w:val="00C06201"/>
    <w:rsid w:val="00C06D70"/>
    <w:rsid w:val="00C07BB7"/>
    <w:rsid w:val="00C10870"/>
    <w:rsid w:val="00C1166C"/>
    <w:rsid w:val="00C118E6"/>
    <w:rsid w:val="00C12877"/>
    <w:rsid w:val="00C12CB1"/>
    <w:rsid w:val="00C155BA"/>
    <w:rsid w:val="00C160F8"/>
    <w:rsid w:val="00C16314"/>
    <w:rsid w:val="00C16B1B"/>
    <w:rsid w:val="00C17976"/>
    <w:rsid w:val="00C203FC"/>
    <w:rsid w:val="00C2149B"/>
    <w:rsid w:val="00C2215A"/>
    <w:rsid w:val="00C23204"/>
    <w:rsid w:val="00C261CA"/>
    <w:rsid w:val="00C26631"/>
    <w:rsid w:val="00C27C87"/>
    <w:rsid w:val="00C328C1"/>
    <w:rsid w:val="00C33048"/>
    <w:rsid w:val="00C33ED6"/>
    <w:rsid w:val="00C34E05"/>
    <w:rsid w:val="00C35C63"/>
    <w:rsid w:val="00C362D3"/>
    <w:rsid w:val="00C400C9"/>
    <w:rsid w:val="00C40248"/>
    <w:rsid w:val="00C41434"/>
    <w:rsid w:val="00C41EC7"/>
    <w:rsid w:val="00C42C76"/>
    <w:rsid w:val="00C43107"/>
    <w:rsid w:val="00C44EC5"/>
    <w:rsid w:val="00C45897"/>
    <w:rsid w:val="00C4665F"/>
    <w:rsid w:val="00C46F8F"/>
    <w:rsid w:val="00C502EF"/>
    <w:rsid w:val="00C51201"/>
    <w:rsid w:val="00C52049"/>
    <w:rsid w:val="00C535D5"/>
    <w:rsid w:val="00C556D0"/>
    <w:rsid w:val="00C5599B"/>
    <w:rsid w:val="00C62B96"/>
    <w:rsid w:val="00C63160"/>
    <w:rsid w:val="00C643A3"/>
    <w:rsid w:val="00C646DB"/>
    <w:rsid w:val="00C666B3"/>
    <w:rsid w:val="00C67ECD"/>
    <w:rsid w:val="00C71107"/>
    <w:rsid w:val="00C7128A"/>
    <w:rsid w:val="00C7135C"/>
    <w:rsid w:val="00C72F6A"/>
    <w:rsid w:val="00C74CA1"/>
    <w:rsid w:val="00C8245B"/>
    <w:rsid w:val="00C83484"/>
    <w:rsid w:val="00C836EA"/>
    <w:rsid w:val="00C84185"/>
    <w:rsid w:val="00C84193"/>
    <w:rsid w:val="00C85042"/>
    <w:rsid w:val="00C868BA"/>
    <w:rsid w:val="00C870E5"/>
    <w:rsid w:val="00C87311"/>
    <w:rsid w:val="00C87A9D"/>
    <w:rsid w:val="00C87AD6"/>
    <w:rsid w:val="00C900DE"/>
    <w:rsid w:val="00C9010E"/>
    <w:rsid w:val="00C901E2"/>
    <w:rsid w:val="00C91E90"/>
    <w:rsid w:val="00C92CB3"/>
    <w:rsid w:val="00C93359"/>
    <w:rsid w:val="00C96E6A"/>
    <w:rsid w:val="00C9783B"/>
    <w:rsid w:val="00CA0B68"/>
    <w:rsid w:val="00CA1823"/>
    <w:rsid w:val="00CA380C"/>
    <w:rsid w:val="00CA49FC"/>
    <w:rsid w:val="00CA55A1"/>
    <w:rsid w:val="00CA798E"/>
    <w:rsid w:val="00CB08E5"/>
    <w:rsid w:val="00CB2483"/>
    <w:rsid w:val="00CB252A"/>
    <w:rsid w:val="00CB370C"/>
    <w:rsid w:val="00CB7196"/>
    <w:rsid w:val="00CB7CC4"/>
    <w:rsid w:val="00CC05D7"/>
    <w:rsid w:val="00CC0D54"/>
    <w:rsid w:val="00CC0D93"/>
    <w:rsid w:val="00CC4C2D"/>
    <w:rsid w:val="00CC5DEA"/>
    <w:rsid w:val="00CC6546"/>
    <w:rsid w:val="00CC6F20"/>
    <w:rsid w:val="00CC6FE4"/>
    <w:rsid w:val="00CD2773"/>
    <w:rsid w:val="00CD32A6"/>
    <w:rsid w:val="00CE000D"/>
    <w:rsid w:val="00CE022D"/>
    <w:rsid w:val="00CE4119"/>
    <w:rsid w:val="00CE5465"/>
    <w:rsid w:val="00CE590B"/>
    <w:rsid w:val="00CE7315"/>
    <w:rsid w:val="00CE7FCD"/>
    <w:rsid w:val="00CF2A43"/>
    <w:rsid w:val="00CF2EEC"/>
    <w:rsid w:val="00CF39A5"/>
    <w:rsid w:val="00CF419C"/>
    <w:rsid w:val="00CF4631"/>
    <w:rsid w:val="00CF4BEE"/>
    <w:rsid w:val="00CF5831"/>
    <w:rsid w:val="00CF5E1E"/>
    <w:rsid w:val="00CF73C6"/>
    <w:rsid w:val="00CF76B4"/>
    <w:rsid w:val="00CF78EC"/>
    <w:rsid w:val="00D00A01"/>
    <w:rsid w:val="00D00D7D"/>
    <w:rsid w:val="00D02A4F"/>
    <w:rsid w:val="00D02BA2"/>
    <w:rsid w:val="00D02CA0"/>
    <w:rsid w:val="00D041A9"/>
    <w:rsid w:val="00D04D90"/>
    <w:rsid w:val="00D054AB"/>
    <w:rsid w:val="00D0618B"/>
    <w:rsid w:val="00D061F5"/>
    <w:rsid w:val="00D07E98"/>
    <w:rsid w:val="00D14156"/>
    <w:rsid w:val="00D1634B"/>
    <w:rsid w:val="00D16496"/>
    <w:rsid w:val="00D16DC8"/>
    <w:rsid w:val="00D1758B"/>
    <w:rsid w:val="00D17702"/>
    <w:rsid w:val="00D179F5"/>
    <w:rsid w:val="00D20598"/>
    <w:rsid w:val="00D211ED"/>
    <w:rsid w:val="00D213D6"/>
    <w:rsid w:val="00D215ED"/>
    <w:rsid w:val="00D22852"/>
    <w:rsid w:val="00D22AA5"/>
    <w:rsid w:val="00D256AE"/>
    <w:rsid w:val="00D301A1"/>
    <w:rsid w:val="00D30DB3"/>
    <w:rsid w:val="00D317F5"/>
    <w:rsid w:val="00D32612"/>
    <w:rsid w:val="00D32A3F"/>
    <w:rsid w:val="00D3446A"/>
    <w:rsid w:val="00D34D2B"/>
    <w:rsid w:val="00D35639"/>
    <w:rsid w:val="00D360A2"/>
    <w:rsid w:val="00D3625C"/>
    <w:rsid w:val="00D36529"/>
    <w:rsid w:val="00D36716"/>
    <w:rsid w:val="00D3720B"/>
    <w:rsid w:val="00D412AC"/>
    <w:rsid w:val="00D437D4"/>
    <w:rsid w:val="00D438F6"/>
    <w:rsid w:val="00D44879"/>
    <w:rsid w:val="00D44F30"/>
    <w:rsid w:val="00D462B6"/>
    <w:rsid w:val="00D479FB"/>
    <w:rsid w:val="00D52A3C"/>
    <w:rsid w:val="00D53635"/>
    <w:rsid w:val="00D536D8"/>
    <w:rsid w:val="00D56736"/>
    <w:rsid w:val="00D64656"/>
    <w:rsid w:val="00D64936"/>
    <w:rsid w:val="00D65E6A"/>
    <w:rsid w:val="00D674CA"/>
    <w:rsid w:val="00D67B68"/>
    <w:rsid w:val="00D71960"/>
    <w:rsid w:val="00D75EB3"/>
    <w:rsid w:val="00D77472"/>
    <w:rsid w:val="00D778D0"/>
    <w:rsid w:val="00D80492"/>
    <w:rsid w:val="00D80AED"/>
    <w:rsid w:val="00D80DAB"/>
    <w:rsid w:val="00D8161D"/>
    <w:rsid w:val="00D82135"/>
    <w:rsid w:val="00D82C82"/>
    <w:rsid w:val="00D8454F"/>
    <w:rsid w:val="00D854CC"/>
    <w:rsid w:val="00D8555A"/>
    <w:rsid w:val="00D86971"/>
    <w:rsid w:val="00D8746D"/>
    <w:rsid w:val="00D87B57"/>
    <w:rsid w:val="00D92AA0"/>
    <w:rsid w:val="00D930FC"/>
    <w:rsid w:val="00D93150"/>
    <w:rsid w:val="00D94265"/>
    <w:rsid w:val="00D95425"/>
    <w:rsid w:val="00D96C49"/>
    <w:rsid w:val="00DA0F17"/>
    <w:rsid w:val="00DA0F82"/>
    <w:rsid w:val="00DA2BE5"/>
    <w:rsid w:val="00DA2F5D"/>
    <w:rsid w:val="00DA4CBF"/>
    <w:rsid w:val="00DA5024"/>
    <w:rsid w:val="00DB03F9"/>
    <w:rsid w:val="00DB27D4"/>
    <w:rsid w:val="00DB314C"/>
    <w:rsid w:val="00DB73E1"/>
    <w:rsid w:val="00DC1453"/>
    <w:rsid w:val="00DC17EF"/>
    <w:rsid w:val="00DC2124"/>
    <w:rsid w:val="00DC222C"/>
    <w:rsid w:val="00DC2877"/>
    <w:rsid w:val="00DC2968"/>
    <w:rsid w:val="00DC3456"/>
    <w:rsid w:val="00DC3E5D"/>
    <w:rsid w:val="00DC5636"/>
    <w:rsid w:val="00DC7446"/>
    <w:rsid w:val="00DC7AB7"/>
    <w:rsid w:val="00DC7F9A"/>
    <w:rsid w:val="00DD23A6"/>
    <w:rsid w:val="00DD58A5"/>
    <w:rsid w:val="00DD5FBB"/>
    <w:rsid w:val="00DD6730"/>
    <w:rsid w:val="00DD7107"/>
    <w:rsid w:val="00DE0567"/>
    <w:rsid w:val="00DE06C4"/>
    <w:rsid w:val="00DE1665"/>
    <w:rsid w:val="00DE37D7"/>
    <w:rsid w:val="00DE3997"/>
    <w:rsid w:val="00DE39EF"/>
    <w:rsid w:val="00DE4921"/>
    <w:rsid w:val="00DE49E0"/>
    <w:rsid w:val="00DE5008"/>
    <w:rsid w:val="00DE5919"/>
    <w:rsid w:val="00DE7F41"/>
    <w:rsid w:val="00DF51B7"/>
    <w:rsid w:val="00DF5C01"/>
    <w:rsid w:val="00DF68B7"/>
    <w:rsid w:val="00DF6BAD"/>
    <w:rsid w:val="00DF73A9"/>
    <w:rsid w:val="00E0088B"/>
    <w:rsid w:val="00E01705"/>
    <w:rsid w:val="00E02817"/>
    <w:rsid w:val="00E02923"/>
    <w:rsid w:val="00E02AD9"/>
    <w:rsid w:val="00E05FF1"/>
    <w:rsid w:val="00E06121"/>
    <w:rsid w:val="00E12BEE"/>
    <w:rsid w:val="00E1359D"/>
    <w:rsid w:val="00E13C4A"/>
    <w:rsid w:val="00E146E3"/>
    <w:rsid w:val="00E16DBB"/>
    <w:rsid w:val="00E204A5"/>
    <w:rsid w:val="00E2152E"/>
    <w:rsid w:val="00E21708"/>
    <w:rsid w:val="00E21763"/>
    <w:rsid w:val="00E237B7"/>
    <w:rsid w:val="00E23BB8"/>
    <w:rsid w:val="00E25A2C"/>
    <w:rsid w:val="00E26692"/>
    <w:rsid w:val="00E2731E"/>
    <w:rsid w:val="00E30EBE"/>
    <w:rsid w:val="00E328D4"/>
    <w:rsid w:val="00E32C03"/>
    <w:rsid w:val="00E34AB3"/>
    <w:rsid w:val="00E3525E"/>
    <w:rsid w:val="00E40DE3"/>
    <w:rsid w:val="00E41A8A"/>
    <w:rsid w:val="00E4276E"/>
    <w:rsid w:val="00E4283F"/>
    <w:rsid w:val="00E43A19"/>
    <w:rsid w:val="00E45074"/>
    <w:rsid w:val="00E45338"/>
    <w:rsid w:val="00E453C9"/>
    <w:rsid w:val="00E47366"/>
    <w:rsid w:val="00E4755F"/>
    <w:rsid w:val="00E47564"/>
    <w:rsid w:val="00E512DF"/>
    <w:rsid w:val="00E51759"/>
    <w:rsid w:val="00E54334"/>
    <w:rsid w:val="00E54BBB"/>
    <w:rsid w:val="00E54E92"/>
    <w:rsid w:val="00E60D73"/>
    <w:rsid w:val="00E60DD5"/>
    <w:rsid w:val="00E6270E"/>
    <w:rsid w:val="00E6295A"/>
    <w:rsid w:val="00E62FED"/>
    <w:rsid w:val="00E65C62"/>
    <w:rsid w:val="00E66B0C"/>
    <w:rsid w:val="00E671B2"/>
    <w:rsid w:val="00E67597"/>
    <w:rsid w:val="00E7057A"/>
    <w:rsid w:val="00E70B2A"/>
    <w:rsid w:val="00E7312B"/>
    <w:rsid w:val="00E7519E"/>
    <w:rsid w:val="00E761FD"/>
    <w:rsid w:val="00E77D49"/>
    <w:rsid w:val="00E814FD"/>
    <w:rsid w:val="00E81AE2"/>
    <w:rsid w:val="00E872FE"/>
    <w:rsid w:val="00E87DD8"/>
    <w:rsid w:val="00E91585"/>
    <w:rsid w:val="00E91D9C"/>
    <w:rsid w:val="00E9380B"/>
    <w:rsid w:val="00E93A2F"/>
    <w:rsid w:val="00E950D6"/>
    <w:rsid w:val="00E95DEE"/>
    <w:rsid w:val="00E96404"/>
    <w:rsid w:val="00EA118F"/>
    <w:rsid w:val="00EA1BC7"/>
    <w:rsid w:val="00EA2C5B"/>
    <w:rsid w:val="00EA30B0"/>
    <w:rsid w:val="00EA30DC"/>
    <w:rsid w:val="00EA4C99"/>
    <w:rsid w:val="00EA4DE2"/>
    <w:rsid w:val="00EA56A4"/>
    <w:rsid w:val="00EA63E6"/>
    <w:rsid w:val="00EA7AB1"/>
    <w:rsid w:val="00EB0674"/>
    <w:rsid w:val="00EB115E"/>
    <w:rsid w:val="00EB26C6"/>
    <w:rsid w:val="00EB3428"/>
    <w:rsid w:val="00EB4071"/>
    <w:rsid w:val="00EB46E0"/>
    <w:rsid w:val="00EB4877"/>
    <w:rsid w:val="00EB610D"/>
    <w:rsid w:val="00EC14CA"/>
    <w:rsid w:val="00EC1C94"/>
    <w:rsid w:val="00EC3BFF"/>
    <w:rsid w:val="00EC62E4"/>
    <w:rsid w:val="00EC6653"/>
    <w:rsid w:val="00ED03B8"/>
    <w:rsid w:val="00ED1302"/>
    <w:rsid w:val="00ED1858"/>
    <w:rsid w:val="00ED25D0"/>
    <w:rsid w:val="00ED4A4C"/>
    <w:rsid w:val="00ED564A"/>
    <w:rsid w:val="00ED5784"/>
    <w:rsid w:val="00EE1784"/>
    <w:rsid w:val="00EE235D"/>
    <w:rsid w:val="00EE35B5"/>
    <w:rsid w:val="00EE3919"/>
    <w:rsid w:val="00EE417D"/>
    <w:rsid w:val="00EE6296"/>
    <w:rsid w:val="00EE6BC9"/>
    <w:rsid w:val="00EF2118"/>
    <w:rsid w:val="00EF43D8"/>
    <w:rsid w:val="00EF6498"/>
    <w:rsid w:val="00EF6FFF"/>
    <w:rsid w:val="00EF77FA"/>
    <w:rsid w:val="00F00DBD"/>
    <w:rsid w:val="00F01FC0"/>
    <w:rsid w:val="00F03181"/>
    <w:rsid w:val="00F03E4B"/>
    <w:rsid w:val="00F03EDF"/>
    <w:rsid w:val="00F05496"/>
    <w:rsid w:val="00F057D0"/>
    <w:rsid w:val="00F0763D"/>
    <w:rsid w:val="00F0766B"/>
    <w:rsid w:val="00F07674"/>
    <w:rsid w:val="00F07D9F"/>
    <w:rsid w:val="00F10186"/>
    <w:rsid w:val="00F10DF3"/>
    <w:rsid w:val="00F10F73"/>
    <w:rsid w:val="00F132C1"/>
    <w:rsid w:val="00F140A9"/>
    <w:rsid w:val="00F166EA"/>
    <w:rsid w:val="00F17879"/>
    <w:rsid w:val="00F200F3"/>
    <w:rsid w:val="00F20C10"/>
    <w:rsid w:val="00F20D7D"/>
    <w:rsid w:val="00F22072"/>
    <w:rsid w:val="00F233D0"/>
    <w:rsid w:val="00F2344B"/>
    <w:rsid w:val="00F2469D"/>
    <w:rsid w:val="00F273F3"/>
    <w:rsid w:val="00F27DF8"/>
    <w:rsid w:val="00F30B41"/>
    <w:rsid w:val="00F30DF4"/>
    <w:rsid w:val="00F31CF9"/>
    <w:rsid w:val="00F31F32"/>
    <w:rsid w:val="00F32420"/>
    <w:rsid w:val="00F3355B"/>
    <w:rsid w:val="00F34192"/>
    <w:rsid w:val="00F3454D"/>
    <w:rsid w:val="00F35FB8"/>
    <w:rsid w:val="00F36F58"/>
    <w:rsid w:val="00F4122F"/>
    <w:rsid w:val="00F416B7"/>
    <w:rsid w:val="00F418E1"/>
    <w:rsid w:val="00F42A03"/>
    <w:rsid w:val="00F432DB"/>
    <w:rsid w:val="00F4411E"/>
    <w:rsid w:val="00F44DAF"/>
    <w:rsid w:val="00F45714"/>
    <w:rsid w:val="00F470BA"/>
    <w:rsid w:val="00F50B97"/>
    <w:rsid w:val="00F539F4"/>
    <w:rsid w:val="00F54920"/>
    <w:rsid w:val="00F55D44"/>
    <w:rsid w:val="00F5659B"/>
    <w:rsid w:val="00F60B0E"/>
    <w:rsid w:val="00F61FF9"/>
    <w:rsid w:val="00F62485"/>
    <w:rsid w:val="00F624A4"/>
    <w:rsid w:val="00F630EA"/>
    <w:rsid w:val="00F6336D"/>
    <w:rsid w:val="00F63CEC"/>
    <w:rsid w:val="00F6483B"/>
    <w:rsid w:val="00F713C5"/>
    <w:rsid w:val="00F72769"/>
    <w:rsid w:val="00F7291A"/>
    <w:rsid w:val="00F72E8A"/>
    <w:rsid w:val="00F72FF2"/>
    <w:rsid w:val="00F7531B"/>
    <w:rsid w:val="00F76A53"/>
    <w:rsid w:val="00F7796D"/>
    <w:rsid w:val="00F80795"/>
    <w:rsid w:val="00F80C8B"/>
    <w:rsid w:val="00F82231"/>
    <w:rsid w:val="00F82C52"/>
    <w:rsid w:val="00F84837"/>
    <w:rsid w:val="00F85939"/>
    <w:rsid w:val="00F86AE2"/>
    <w:rsid w:val="00F86D64"/>
    <w:rsid w:val="00F87348"/>
    <w:rsid w:val="00F90DC5"/>
    <w:rsid w:val="00F90E72"/>
    <w:rsid w:val="00F92101"/>
    <w:rsid w:val="00F94547"/>
    <w:rsid w:val="00F950F3"/>
    <w:rsid w:val="00F95405"/>
    <w:rsid w:val="00FA1178"/>
    <w:rsid w:val="00FA24A8"/>
    <w:rsid w:val="00FA288E"/>
    <w:rsid w:val="00FA3A21"/>
    <w:rsid w:val="00FA4717"/>
    <w:rsid w:val="00FA499E"/>
    <w:rsid w:val="00FA5349"/>
    <w:rsid w:val="00FA5C7B"/>
    <w:rsid w:val="00FA5F6D"/>
    <w:rsid w:val="00FA7198"/>
    <w:rsid w:val="00FB1277"/>
    <w:rsid w:val="00FB29A1"/>
    <w:rsid w:val="00FB3C09"/>
    <w:rsid w:val="00FB3D85"/>
    <w:rsid w:val="00FB5E12"/>
    <w:rsid w:val="00FB60F4"/>
    <w:rsid w:val="00FC2228"/>
    <w:rsid w:val="00FC2906"/>
    <w:rsid w:val="00FC37DD"/>
    <w:rsid w:val="00FC4AD4"/>
    <w:rsid w:val="00FC513A"/>
    <w:rsid w:val="00FC53C2"/>
    <w:rsid w:val="00FC69BC"/>
    <w:rsid w:val="00FC6E8C"/>
    <w:rsid w:val="00FC708E"/>
    <w:rsid w:val="00FD0D83"/>
    <w:rsid w:val="00FD0DC7"/>
    <w:rsid w:val="00FD2340"/>
    <w:rsid w:val="00FD2D15"/>
    <w:rsid w:val="00FD2E5C"/>
    <w:rsid w:val="00FD31D8"/>
    <w:rsid w:val="00FD4F7B"/>
    <w:rsid w:val="00FD7249"/>
    <w:rsid w:val="00FD7932"/>
    <w:rsid w:val="00FE022F"/>
    <w:rsid w:val="00FE097F"/>
    <w:rsid w:val="00FE399E"/>
    <w:rsid w:val="00FE3EB8"/>
    <w:rsid w:val="00FE4361"/>
    <w:rsid w:val="00FE444B"/>
    <w:rsid w:val="00FE4AEF"/>
    <w:rsid w:val="00FE7FD3"/>
    <w:rsid w:val="00FF288B"/>
    <w:rsid w:val="00FF4D82"/>
    <w:rsid w:val="00FF657D"/>
    <w:rsid w:val="00FF73A8"/>
    <w:rsid w:val="00FF7793"/>
    <w:rsid w:val="0477665F"/>
    <w:rsid w:val="059B68B7"/>
    <w:rsid w:val="05DD242C"/>
    <w:rsid w:val="06136904"/>
    <w:rsid w:val="07991332"/>
    <w:rsid w:val="092C72A5"/>
    <w:rsid w:val="09BD13F9"/>
    <w:rsid w:val="0A186B0A"/>
    <w:rsid w:val="0B574A36"/>
    <w:rsid w:val="0B7A4C8E"/>
    <w:rsid w:val="0C0A0A65"/>
    <w:rsid w:val="0D6148F0"/>
    <w:rsid w:val="0E8E4736"/>
    <w:rsid w:val="0F2A3018"/>
    <w:rsid w:val="0F2F5DC8"/>
    <w:rsid w:val="0F900EC3"/>
    <w:rsid w:val="0FD85B6D"/>
    <w:rsid w:val="116537EB"/>
    <w:rsid w:val="12121640"/>
    <w:rsid w:val="14575E67"/>
    <w:rsid w:val="14EF1EA8"/>
    <w:rsid w:val="164F0371"/>
    <w:rsid w:val="17492427"/>
    <w:rsid w:val="18897A4F"/>
    <w:rsid w:val="1B3A6D2E"/>
    <w:rsid w:val="1BF172BC"/>
    <w:rsid w:val="1EAE7A5E"/>
    <w:rsid w:val="1FEC5BCB"/>
    <w:rsid w:val="1FEE356C"/>
    <w:rsid w:val="20B17763"/>
    <w:rsid w:val="20C63859"/>
    <w:rsid w:val="20F06133"/>
    <w:rsid w:val="21227944"/>
    <w:rsid w:val="230063BA"/>
    <w:rsid w:val="273B0DAC"/>
    <w:rsid w:val="2C0F6FE1"/>
    <w:rsid w:val="2FE8292A"/>
    <w:rsid w:val="319D2DD5"/>
    <w:rsid w:val="32D13C48"/>
    <w:rsid w:val="359C2737"/>
    <w:rsid w:val="362E0582"/>
    <w:rsid w:val="375E2D4A"/>
    <w:rsid w:val="38CC09BE"/>
    <w:rsid w:val="39F5565D"/>
    <w:rsid w:val="3A1335CD"/>
    <w:rsid w:val="3A3A1707"/>
    <w:rsid w:val="3AAF63BE"/>
    <w:rsid w:val="3D3D14CF"/>
    <w:rsid w:val="3E682B7B"/>
    <w:rsid w:val="3F53357B"/>
    <w:rsid w:val="3FC31BEF"/>
    <w:rsid w:val="40C633F3"/>
    <w:rsid w:val="41F53988"/>
    <w:rsid w:val="42A62531"/>
    <w:rsid w:val="440C2F6B"/>
    <w:rsid w:val="46EF4C25"/>
    <w:rsid w:val="48B85C51"/>
    <w:rsid w:val="4B044CBD"/>
    <w:rsid w:val="4BED0913"/>
    <w:rsid w:val="4D822CAA"/>
    <w:rsid w:val="4D8F3D39"/>
    <w:rsid w:val="4E295F7E"/>
    <w:rsid w:val="4FEE2036"/>
    <w:rsid w:val="509A18B0"/>
    <w:rsid w:val="50E51F61"/>
    <w:rsid w:val="51A31494"/>
    <w:rsid w:val="54803420"/>
    <w:rsid w:val="54CF6DAB"/>
    <w:rsid w:val="559552C3"/>
    <w:rsid w:val="5607668D"/>
    <w:rsid w:val="565D4A5D"/>
    <w:rsid w:val="570213EB"/>
    <w:rsid w:val="580E369F"/>
    <w:rsid w:val="587638BE"/>
    <w:rsid w:val="5AE548AB"/>
    <w:rsid w:val="5F5A182E"/>
    <w:rsid w:val="607E7A90"/>
    <w:rsid w:val="626B05B0"/>
    <w:rsid w:val="63A86E67"/>
    <w:rsid w:val="63D10434"/>
    <w:rsid w:val="655A30D1"/>
    <w:rsid w:val="65787F37"/>
    <w:rsid w:val="6A941BC6"/>
    <w:rsid w:val="6D2C59EA"/>
    <w:rsid w:val="6D5B196A"/>
    <w:rsid w:val="6E75543F"/>
    <w:rsid w:val="6E8B610C"/>
    <w:rsid w:val="6EB4281D"/>
    <w:rsid w:val="71932614"/>
    <w:rsid w:val="7416423F"/>
    <w:rsid w:val="757D1D12"/>
    <w:rsid w:val="76C67394"/>
    <w:rsid w:val="7BD42EC9"/>
    <w:rsid w:val="7EFF3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348B90"/>
  <w15:docId w15:val="{2C94A3A4-034B-43D6-942E-3D136E115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link w:val="30"/>
    <w:uiPriority w:val="9"/>
    <w:qFormat/>
    <w:rsid w:val="008718A0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  <w:pPr>
      <w:jc w:val="left"/>
    </w:p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link w:val="a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character" w:styleId="ad">
    <w:name w:val="Emphasis"/>
    <w:basedOn w:val="a0"/>
    <w:qFormat/>
    <w:rPr>
      <w:i/>
    </w:rPr>
  </w:style>
  <w:style w:type="character" w:styleId="ae">
    <w:name w:val="Hyperlink"/>
    <w:basedOn w:val="a0"/>
    <w:uiPriority w:val="99"/>
    <w:unhideWhenUsed/>
    <w:qFormat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EndNoteBibliography">
    <w:name w:val="EndNote Bibliography"/>
    <w:basedOn w:val="a"/>
    <w:link w:val="EndNoteBibliography0"/>
    <w:qFormat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等线" w:eastAsia="等线" w:hAnsi="等线" w:cstheme="minorBidi"/>
      <w:kern w:val="2"/>
      <w:szCs w:val="22"/>
    </w:rPr>
  </w:style>
  <w:style w:type="paragraph" w:styleId="af0">
    <w:name w:val="List Paragraph"/>
    <w:basedOn w:val="a"/>
    <w:uiPriority w:val="34"/>
    <w:qFormat/>
    <w:pPr>
      <w:ind w:firstLineChars="200" w:firstLine="420"/>
    </w:pPr>
  </w:style>
  <w:style w:type="character" w:customStyle="1" w:styleId="aa">
    <w:name w:val="普通(网站) 字符"/>
    <w:basedOn w:val="a0"/>
    <w:link w:val="a9"/>
    <w:uiPriority w:val="99"/>
    <w:qFormat/>
    <w:rPr>
      <w:rFonts w:ascii="宋体" w:eastAsia="宋体" w:hAnsi="宋体" w:cs="宋体"/>
      <w:kern w:val="0"/>
      <w:sz w:val="24"/>
      <w:szCs w:val="24"/>
    </w:rPr>
  </w:style>
  <w:style w:type="paragraph" w:customStyle="1" w:styleId="1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4">
    <w:name w:val="批注文字 字符"/>
    <w:basedOn w:val="a0"/>
    <w:link w:val="a3"/>
    <w:uiPriority w:val="99"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c">
    <w:name w:val="批注主题 字符"/>
    <w:basedOn w:val="a4"/>
    <w:link w:val="ab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paragraph" w:customStyle="1" w:styleId="21">
    <w:name w:val="修订2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等线" w:eastAsia="等线" w:hAnsi="等线" w:cstheme="minorBidi"/>
      <w:kern w:val="2"/>
      <w:szCs w:val="22"/>
    </w:rPr>
  </w:style>
  <w:style w:type="paragraph" w:customStyle="1" w:styleId="31">
    <w:name w:val="修订3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4">
    <w:name w:val="修订4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5">
    <w:name w:val="修订5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f1">
    <w:name w:val="Revision"/>
    <w:hidden/>
    <w:uiPriority w:val="99"/>
    <w:semiHidden/>
    <w:rsid w:val="007D597E"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f2">
    <w:name w:val="Balloon Text"/>
    <w:basedOn w:val="a"/>
    <w:link w:val="af3"/>
    <w:uiPriority w:val="99"/>
    <w:semiHidden/>
    <w:unhideWhenUsed/>
    <w:rsid w:val="0018719F"/>
    <w:rPr>
      <w:rFonts w:ascii="Segoe UI" w:hAnsi="Segoe UI" w:cs="Segoe UI"/>
      <w:sz w:val="20"/>
      <w:szCs w:val="18"/>
    </w:rPr>
  </w:style>
  <w:style w:type="character" w:customStyle="1" w:styleId="af3">
    <w:name w:val="批注框文本 字符"/>
    <w:basedOn w:val="a0"/>
    <w:link w:val="af2"/>
    <w:uiPriority w:val="99"/>
    <w:semiHidden/>
    <w:rsid w:val="0018719F"/>
    <w:rPr>
      <w:rFonts w:ascii="Segoe UI" w:eastAsiaTheme="minorEastAsia" w:hAnsi="Segoe UI" w:cs="Segoe UI"/>
      <w:kern w:val="2"/>
      <w:szCs w:val="18"/>
    </w:rPr>
  </w:style>
  <w:style w:type="character" w:customStyle="1" w:styleId="30">
    <w:name w:val="标题 3 字符"/>
    <w:basedOn w:val="a0"/>
    <w:link w:val="3"/>
    <w:uiPriority w:val="9"/>
    <w:rsid w:val="008718A0"/>
    <w:rPr>
      <w:rFonts w:ascii="宋体" w:hAnsi="宋体" w:cs="宋体"/>
      <w:b/>
      <w:bCs/>
      <w:sz w:val="27"/>
      <w:szCs w:val="27"/>
    </w:rPr>
  </w:style>
  <w:style w:type="paragraph" w:styleId="af4">
    <w:name w:val="caption"/>
    <w:basedOn w:val="a"/>
    <w:next w:val="a"/>
    <w:uiPriority w:val="35"/>
    <w:unhideWhenUsed/>
    <w:qFormat/>
    <w:rsid w:val="00C04DE3"/>
    <w:rPr>
      <w:rFonts w:asciiTheme="majorHAnsi" w:eastAsia="黑体" w:hAnsiTheme="majorHAnsi" w:cstheme="majorBidi"/>
      <w:sz w:val="20"/>
      <w:szCs w:val="20"/>
    </w:rPr>
  </w:style>
  <w:style w:type="paragraph" w:customStyle="1" w:styleId="Acknowledgements">
    <w:name w:val="Acknowledgements"/>
    <w:basedOn w:val="a"/>
    <w:next w:val="a"/>
    <w:qFormat/>
    <w:rsid w:val="006D671C"/>
    <w:pPr>
      <w:widowControl/>
      <w:spacing w:before="120" w:line="360" w:lineRule="auto"/>
      <w:jc w:val="left"/>
    </w:pPr>
    <w:rPr>
      <w:rFonts w:ascii="Times New Roman" w:hAnsi="Times New Roman" w:cs="Times New Roman"/>
      <w:kern w:val="0"/>
      <w:sz w:val="22"/>
      <w:szCs w:val="24"/>
      <w:lang w:val="en-GB" w:eastAsia="en-GB"/>
    </w:rPr>
  </w:style>
  <w:style w:type="character" w:styleId="af5">
    <w:name w:val="Unresolved Mention"/>
    <w:basedOn w:val="a0"/>
    <w:uiPriority w:val="99"/>
    <w:semiHidden/>
    <w:unhideWhenUsed/>
    <w:rsid w:val="00895D49"/>
    <w:rPr>
      <w:color w:val="605E5C"/>
      <w:shd w:val="clear" w:color="auto" w:fill="E1DFDD"/>
    </w:rPr>
  </w:style>
  <w:style w:type="character" w:styleId="af6">
    <w:name w:val="line number"/>
    <w:basedOn w:val="a0"/>
    <w:uiPriority w:val="99"/>
    <w:semiHidden/>
    <w:unhideWhenUsed/>
    <w:rsid w:val="005F64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4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AB958F67-CA57-43C6-9B35-F76F164D66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3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 G Lab</dc:creator>
  <cp:lastModifiedBy>Li GS</cp:lastModifiedBy>
  <cp:revision>620</cp:revision>
  <dcterms:created xsi:type="dcterms:W3CDTF">2022-09-04T00:28:00Z</dcterms:created>
  <dcterms:modified xsi:type="dcterms:W3CDTF">2023-03-23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